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A19989" w14:textId="77777777" w:rsidR="00390DC4" w:rsidRDefault="00390DC4" w:rsidP="00E813BB">
      <w:pPr>
        <w:autoSpaceDE w:val="0"/>
        <w:autoSpaceDN w:val="0"/>
        <w:adjustRightInd w:val="0"/>
        <w:spacing w:after="0" w:line="240" w:lineRule="auto"/>
        <w:ind w:left="-86"/>
        <w:jc w:val="center"/>
        <w:rPr>
          <w:noProof/>
          <w:sz w:val="14"/>
          <w:szCs w:val="14"/>
        </w:rPr>
      </w:pPr>
    </w:p>
    <w:p w14:paraId="06B5A3D1" w14:textId="2631B7CF" w:rsidR="00111E97" w:rsidRPr="00993BB3" w:rsidRDefault="00F96719" w:rsidP="00931454">
      <w:pPr>
        <w:autoSpaceDE w:val="0"/>
        <w:autoSpaceDN w:val="0"/>
        <w:adjustRightInd w:val="0"/>
        <w:spacing w:after="0" w:line="240" w:lineRule="auto"/>
        <w:ind w:left="-86"/>
        <w:jc w:val="center"/>
        <w:rPr>
          <w:rFonts w:ascii="Times New Roman" w:eastAsia="Times New Roman" w:hAnsi="Times New Roman"/>
          <w:b/>
          <w:bCs/>
          <w:sz w:val="28"/>
          <w:szCs w:val="28"/>
        </w:rPr>
      </w:pPr>
      <w:r>
        <w:rPr>
          <w:noProof/>
          <w:sz w:val="20"/>
          <w:szCs w:val="20"/>
        </w:rPr>
        <w:t xml:space="preserve"> </w:t>
      </w:r>
      <w:r w:rsidR="00111E97" w:rsidRPr="00993BB3">
        <w:rPr>
          <w:rFonts w:ascii="Times New Roman" w:eastAsia="Times New Roman" w:hAnsi="Times New Roman"/>
          <w:b/>
          <w:bCs/>
          <w:sz w:val="28"/>
          <w:szCs w:val="28"/>
        </w:rPr>
        <w:t>Chương trình dự kiến</w:t>
      </w:r>
    </w:p>
    <w:p w14:paraId="015A40FA" w14:textId="77777777" w:rsidR="00111E97" w:rsidRPr="00993BB3" w:rsidRDefault="00111E97" w:rsidP="00993BB3">
      <w:pPr>
        <w:spacing w:before="120" w:after="120" w:line="240" w:lineRule="auto"/>
        <w:jc w:val="center"/>
        <w:rPr>
          <w:rFonts w:ascii="Times New Roman" w:eastAsia="Times New Roman" w:hAnsi="Times New Roman"/>
          <w:b/>
          <w:bCs/>
          <w:sz w:val="28"/>
          <w:szCs w:val="28"/>
        </w:rPr>
      </w:pPr>
      <w:r w:rsidRPr="00993BB3">
        <w:rPr>
          <w:rFonts w:ascii="Times New Roman" w:eastAsia="Times New Roman" w:hAnsi="Times New Roman"/>
          <w:b/>
          <w:bCs/>
          <w:sz w:val="28"/>
          <w:szCs w:val="28"/>
        </w:rPr>
        <w:t>DIỄN ĐÀN DOANH NGHIỆP</w:t>
      </w:r>
    </w:p>
    <w:p w14:paraId="7E7B6533" w14:textId="77777777" w:rsidR="00111E97" w:rsidRPr="00993BB3" w:rsidRDefault="00111E97" w:rsidP="00993BB3">
      <w:pPr>
        <w:spacing w:before="120" w:line="240" w:lineRule="auto"/>
        <w:jc w:val="center"/>
        <w:rPr>
          <w:rFonts w:ascii="Times New Roman" w:eastAsia="Times New Roman" w:hAnsi="Times New Roman"/>
          <w:b/>
          <w:bCs/>
          <w:sz w:val="28"/>
          <w:szCs w:val="28"/>
        </w:rPr>
      </w:pPr>
      <w:r w:rsidRPr="00993BB3">
        <w:rPr>
          <w:rFonts w:ascii="Times New Roman" w:eastAsia="Times New Roman" w:hAnsi="Times New Roman"/>
          <w:b/>
          <w:bCs/>
          <w:sz w:val="28"/>
          <w:szCs w:val="28"/>
        </w:rPr>
        <w:t>ẤN ĐỘ DƯƠNG – THÁI BÌNH DƯƠNG (IPBF 2020)</w:t>
      </w:r>
    </w:p>
    <w:p w14:paraId="3EB99586" w14:textId="0DBD252E" w:rsidR="00111E97" w:rsidRPr="00993BB3" w:rsidRDefault="00111E97" w:rsidP="00993BB3">
      <w:pPr>
        <w:autoSpaceDE w:val="0"/>
        <w:autoSpaceDN w:val="0"/>
        <w:adjustRightInd w:val="0"/>
        <w:spacing w:before="120" w:after="0" w:line="240" w:lineRule="auto"/>
        <w:ind w:left="-86"/>
        <w:jc w:val="center"/>
        <w:rPr>
          <w:rFonts w:ascii="Times New Roman" w:eastAsia="Times New Roman" w:hAnsi="Times New Roman"/>
          <w:b/>
          <w:bCs/>
          <w:sz w:val="28"/>
          <w:szCs w:val="28"/>
        </w:rPr>
      </w:pPr>
      <w:r w:rsidRPr="00993BB3">
        <w:rPr>
          <w:rFonts w:ascii="Times New Roman" w:eastAsia="Times New Roman" w:hAnsi="Times New Roman"/>
          <w:b/>
          <w:bCs/>
          <w:sz w:val="28"/>
          <w:szCs w:val="28"/>
        </w:rPr>
        <w:t>Hà Nội, ngày 28</w:t>
      </w:r>
      <w:r w:rsidR="00991721">
        <w:rPr>
          <w:rFonts w:ascii="Times New Roman" w:eastAsia="Times New Roman" w:hAnsi="Times New Roman"/>
          <w:b/>
          <w:bCs/>
          <w:sz w:val="28"/>
          <w:szCs w:val="28"/>
        </w:rPr>
        <w:t xml:space="preserve"> -29</w:t>
      </w:r>
      <w:r w:rsidRPr="00993BB3">
        <w:rPr>
          <w:rFonts w:ascii="Times New Roman" w:eastAsia="Times New Roman" w:hAnsi="Times New Roman"/>
          <w:b/>
          <w:bCs/>
          <w:sz w:val="28"/>
          <w:szCs w:val="28"/>
        </w:rPr>
        <w:t>/10/2020</w:t>
      </w:r>
    </w:p>
    <w:p w14:paraId="0DF219C5" w14:textId="77777777" w:rsidR="00993BB3" w:rsidRPr="00993BB3" w:rsidRDefault="00993BB3" w:rsidP="00111E97">
      <w:pPr>
        <w:autoSpaceDE w:val="0"/>
        <w:autoSpaceDN w:val="0"/>
        <w:adjustRightInd w:val="0"/>
        <w:spacing w:after="0" w:line="240" w:lineRule="auto"/>
        <w:ind w:left="-86"/>
        <w:jc w:val="center"/>
        <w:rPr>
          <w:b/>
          <w:sz w:val="20"/>
          <w:szCs w:val="20"/>
        </w:rPr>
      </w:pPr>
    </w:p>
    <w:p w14:paraId="11C5109D" w14:textId="77777777" w:rsidR="001E7CBD" w:rsidRPr="00275630" w:rsidRDefault="001E7CBD" w:rsidP="00E813BB">
      <w:pPr>
        <w:autoSpaceDE w:val="0"/>
        <w:autoSpaceDN w:val="0"/>
        <w:adjustRightInd w:val="0"/>
        <w:spacing w:after="0" w:line="240" w:lineRule="auto"/>
        <w:ind w:left="-86"/>
        <w:jc w:val="center"/>
        <w:rPr>
          <w:sz w:val="4"/>
          <w:szCs w:val="4"/>
        </w:rPr>
      </w:pPr>
    </w:p>
    <w:tbl>
      <w:tblPr>
        <w:tblStyle w:val="TableGrid"/>
        <w:tblpPr w:leftFromText="180" w:rightFromText="180" w:vertAnchor="text" w:tblpY="1"/>
        <w:tblOverlap w:val="never"/>
        <w:tblW w:w="10587" w:type="dxa"/>
        <w:tblBorders>
          <w:top w:val="single" w:sz="36" w:space="0" w:color="F2F2F2" w:themeColor="background1" w:themeShade="F2"/>
          <w:left w:val="single" w:sz="36" w:space="0" w:color="F2F2F2" w:themeColor="background1" w:themeShade="F2"/>
          <w:bottom w:val="single" w:sz="36" w:space="0" w:color="F2F2F2" w:themeColor="background1" w:themeShade="F2"/>
          <w:right w:val="single" w:sz="36" w:space="0" w:color="F2F2F2" w:themeColor="background1" w:themeShade="F2"/>
          <w:insideH w:val="single" w:sz="36" w:space="0" w:color="F2F2F2" w:themeColor="background1" w:themeShade="F2"/>
          <w:insideV w:val="single" w:sz="36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1940"/>
        <w:gridCol w:w="8647"/>
      </w:tblGrid>
      <w:tr w:rsidR="003E69F2" w:rsidRPr="00073427" w14:paraId="2704553A" w14:textId="77777777" w:rsidTr="004A1EC0">
        <w:trPr>
          <w:trHeight w:val="576"/>
        </w:trPr>
        <w:tc>
          <w:tcPr>
            <w:tcW w:w="1940" w:type="dxa"/>
            <w:shd w:val="clear" w:color="auto" w:fill="1F4E79" w:themeFill="accent1" w:themeFillShade="80"/>
            <w:vAlign w:val="center"/>
          </w:tcPr>
          <w:p w14:paraId="0950BA07" w14:textId="456E9E40" w:rsidR="003E69F2" w:rsidRPr="00073427" w:rsidRDefault="00111E97" w:rsidP="00D817BB">
            <w:pPr>
              <w:pStyle w:val="Body"/>
              <w:jc w:val="center"/>
              <w:rPr>
                <w:rFonts w:ascii="Arial Bold" w:hAnsi="Arial Bold"/>
                <w:color w:val="auto"/>
                <w:sz w:val="20"/>
              </w:rPr>
            </w:pPr>
            <w:r w:rsidRPr="00111E97">
              <w:rPr>
                <w:rFonts w:ascii="Times New Roman" w:eastAsia="Times New Roman" w:hAnsi="Times New Roman"/>
                <w:b/>
                <w:bCs/>
                <w:iCs/>
                <w:color w:val="FFFFFF" w:themeColor="background1"/>
                <w:sz w:val="26"/>
                <w:szCs w:val="26"/>
              </w:rPr>
              <w:t>Ngày 28/10/2020</w:t>
            </w:r>
          </w:p>
        </w:tc>
        <w:tc>
          <w:tcPr>
            <w:tcW w:w="8647" w:type="dxa"/>
            <w:shd w:val="clear" w:color="auto" w:fill="1F4E79" w:themeFill="accent1" w:themeFillShade="80"/>
            <w:vAlign w:val="center"/>
          </w:tcPr>
          <w:p w14:paraId="78FD431B" w14:textId="36E8F92E" w:rsidR="003E69F2" w:rsidRPr="00993BB3" w:rsidRDefault="00991721" w:rsidP="00D817BB">
            <w:pPr>
              <w:spacing w:after="0" w:line="240" w:lineRule="auto"/>
              <w:jc w:val="center"/>
              <w:rPr>
                <w:rFonts w:ascii="Arial Bold" w:hAnsi="Arial Bold"/>
                <w:b/>
                <w:color w:val="002D99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i</w:t>
            </w:r>
            <w:r w:rsidRPr="00991721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ễn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991721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đàn trực tiếp tại Hà Nội</w:t>
            </w:r>
            <w:r>
              <w:rPr>
                <w:rFonts w:ascii="Arial Bold" w:hAnsi="Arial Bold"/>
                <w:b/>
                <w:color w:val="002D99"/>
                <w:sz w:val="20"/>
                <w:szCs w:val="20"/>
              </w:rPr>
              <w:t xml:space="preserve"> </w:t>
            </w:r>
          </w:p>
        </w:tc>
      </w:tr>
      <w:tr w:rsidR="002221CE" w:rsidRPr="00073427" w14:paraId="28569D33" w14:textId="77777777" w:rsidTr="004A1EC0">
        <w:trPr>
          <w:trHeight w:val="720"/>
        </w:trPr>
        <w:tc>
          <w:tcPr>
            <w:tcW w:w="1940" w:type="dxa"/>
            <w:shd w:val="clear" w:color="auto" w:fill="E7E6E6" w:themeFill="background2"/>
            <w:vAlign w:val="center"/>
          </w:tcPr>
          <w:p w14:paraId="6C4653A1" w14:textId="54446F82" w:rsidR="002221CE" w:rsidRPr="005F0244" w:rsidRDefault="00111E97" w:rsidP="00D817BB">
            <w:pPr>
              <w:pStyle w:val="Body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  <w:r w:rsidRPr="00C264EA">
              <w:rPr>
                <w:rFonts w:ascii="Times New Roman" w:eastAsia="Times New Roman" w:hAnsi="Times New Roman"/>
                <w:iCs/>
                <w:sz w:val="26"/>
                <w:szCs w:val="26"/>
              </w:rPr>
              <w:t>8:00 – 9:00</w:t>
            </w:r>
          </w:p>
        </w:tc>
        <w:tc>
          <w:tcPr>
            <w:tcW w:w="8647" w:type="dxa"/>
            <w:shd w:val="clear" w:color="auto" w:fill="E7E6E6" w:themeFill="background2"/>
            <w:vAlign w:val="center"/>
          </w:tcPr>
          <w:p w14:paraId="0CE0C8AA" w14:textId="77777777" w:rsidR="00111E97" w:rsidRPr="008B31CC" w:rsidRDefault="00111E97" w:rsidP="00111E97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</w:pP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Phát biểu khai mạc</w:t>
            </w:r>
          </w:p>
          <w:p w14:paraId="30FE3B8B" w14:textId="77777777" w:rsidR="00BA4EC4" w:rsidRDefault="00BA4EC4" w:rsidP="00BA4EC4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Ch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ủ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ịch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Ph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òng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h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ươ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g m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ạ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v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à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ô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g nghi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ệp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Vi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ệt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Nam;</w:t>
            </w:r>
          </w:p>
          <w:p w14:paraId="30150219" w14:textId="318A5079" w:rsidR="00BA4EC4" w:rsidRPr="00BA4EC4" w:rsidRDefault="00BA4EC4" w:rsidP="00BA4EC4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Ph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ó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h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ủ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ịch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, Ph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òng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h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ươ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g m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ạ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oa K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ỳ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;</w:t>
            </w:r>
            <w:bookmarkStart w:id="0" w:name="_GoBack"/>
            <w:bookmarkEnd w:id="0"/>
          </w:p>
          <w:p w14:paraId="2BAA9267" w14:textId="66F4F634" w:rsidR="00E8496A" w:rsidRDefault="00E8496A" w:rsidP="00111E97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Phó Thủ tướng, Bộ Trưởng Bộ Ngoại giao Phạm Bình Minh</w:t>
            </w:r>
          </w:p>
          <w:p w14:paraId="377BC4FF" w14:textId="3B77C8D0" w:rsidR="00E8496A" w:rsidRDefault="00E8496A" w:rsidP="00111E97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goại trưởng Hoa Kỳ Mike Pompeo</w:t>
            </w:r>
          </w:p>
          <w:p w14:paraId="4F3A5D41" w14:textId="77777777" w:rsidR="00111E97" w:rsidRDefault="00111E97" w:rsidP="00111E97">
            <w:pPr>
              <w:spacing w:after="0" w:line="240" w:lineRule="auto"/>
              <w:ind w:left="2160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</w:p>
          <w:p w14:paraId="55834764" w14:textId="0D12DFC5" w:rsidR="00702B03" w:rsidRPr="00111E97" w:rsidRDefault="00111E97" w:rsidP="008005FF">
            <w:pPr>
              <w:spacing w:after="0" w:line="240" w:lineRule="auto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L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ễ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k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ý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1 s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ố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h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ỏa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hu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ậ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ợp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á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g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ữa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oa K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ỳ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v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à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á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đố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á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rong khu v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ự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. </w:t>
            </w:r>
          </w:p>
        </w:tc>
      </w:tr>
      <w:tr w:rsidR="00702B03" w:rsidRPr="00073427" w14:paraId="4D79993F" w14:textId="77777777" w:rsidTr="004A1EC0">
        <w:trPr>
          <w:trHeight w:val="720"/>
        </w:trPr>
        <w:tc>
          <w:tcPr>
            <w:tcW w:w="1940" w:type="dxa"/>
            <w:shd w:val="clear" w:color="auto" w:fill="E7E6E6" w:themeFill="background2"/>
            <w:vAlign w:val="center"/>
          </w:tcPr>
          <w:p w14:paraId="1DD96726" w14:textId="2975DBD9" w:rsidR="00702B03" w:rsidRPr="005F0244" w:rsidRDefault="00111E97" w:rsidP="00D817BB">
            <w:pPr>
              <w:pStyle w:val="Body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  <w:r w:rsidRPr="00C264EA">
              <w:rPr>
                <w:rFonts w:ascii="Times New Roman" w:eastAsia="Times New Roman" w:hAnsi="Times New Roman"/>
                <w:iCs/>
                <w:sz w:val="26"/>
                <w:szCs w:val="26"/>
              </w:rPr>
              <w:t>9:00 – 10:00</w:t>
            </w:r>
          </w:p>
        </w:tc>
        <w:tc>
          <w:tcPr>
            <w:tcW w:w="8647" w:type="dxa"/>
            <w:shd w:val="clear" w:color="auto" w:fill="E7E6E6" w:themeFill="background2"/>
            <w:vAlign w:val="center"/>
          </w:tcPr>
          <w:p w14:paraId="796C5EB1" w14:textId="7C43DEE3" w:rsidR="00702B03" w:rsidRPr="00073427" w:rsidRDefault="00111E97" w:rsidP="00D817BB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264EA">
              <w:rPr>
                <w:rFonts w:ascii="Times New Roman" w:eastAsia="Times New Roman" w:hAnsi="Times New Roman"/>
                <w:iCs/>
                <w:sz w:val="26"/>
                <w:szCs w:val="26"/>
              </w:rPr>
              <w:t>Phiên thảo luận: (02 phiên chuyên đề song song)</w:t>
            </w:r>
          </w:p>
        </w:tc>
      </w:tr>
      <w:tr w:rsidR="002221CE" w:rsidRPr="00073427" w14:paraId="1CD27598" w14:textId="77777777" w:rsidTr="004A1EC0">
        <w:trPr>
          <w:trHeight w:val="720"/>
        </w:trPr>
        <w:tc>
          <w:tcPr>
            <w:tcW w:w="1940" w:type="dxa"/>
            <w:shd w:val="clear" w:color="auto" w:fill="E7E6E6" w:themeFill="background2"/>
            <w:vAlign w:val="center"/>
          </w:tcPr>
          <w:p w14:paraId="4CF8E3EC" w14:textId="52CA941D" w:rsidR="002221CE" w:rsidRPr="005F0244" w:rsidRDefault="002221CE" w:rsidP="00D817BB">
            <w:pPr>
              <w:pStyle w:val="Body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8647" w:type="dxa"/>
            <w:shd w:val="clear" w:color="auto" w:fill="E7E6E6" w:themeFill="background2"/>
            <w:vAlign w:val="center"/>
          </w:tcPr>
          <w:p w14:paraId="47B6FE72" w14:textId="77777777" w:rsidR="00111E97" w:rsidRPr="008B31CC" w:rsidRDefault="00111E97" w:rsidP="00111E97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</w:pP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Thúc đẩy đầu tư cơ sở hạ tầng ở Ấn Độ Dương-Thái Bình Dương vì một tương lai tốt đẹp hơn (tổ chức trực tiếp kết hợp trực tuyến)</w:t>
            </w:r>
          </w:p>
          <w:p w14:paraId="524C2644" w14:textId="77777777" w:rsidR="00111E97" w:rsidRPr="008B31CC" w:rsidRDefault="00111E97" w:rsidP="00111E97">
            <w:pPr>
              <w:spacing w:after="0" w:line="240" w:lineRule="auto"/>
              <w:ind w:left="2160"/>
              <w:textAlignment w:val="baseline"/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</w:pPr>
          </w:p>
          <w:p w14:paraId="4E64EA26" w14:textId="77777777" w:rsidR="00111E97" w:rsidRDefault="00111E97" w:rsidP="00111E97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Đ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ề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u ph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ố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: J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o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el S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z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abat, Th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ứ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r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ưở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g Giao th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ô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g Hoa K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ỳ</w:t>
            </w:r>
          </w:p>
          <w:p w14:paraId="10779FC8" w14:textId="77777777" w:rsidR="00111E97" w:rsidRDefault="00111E97" w:rsidP="00111E97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D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ễ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g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ả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:</w:t>
            </w:r>
          </w:p>
          <w:p w14:paraId="58396551" w14:textId="77777777" w:rsidR="00111E97" w:rsidRDefault="00111E97" w:rsidP="00111E97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Bob P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r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aga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d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a, T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ổng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G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ám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đố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Đ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ề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u h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ành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ô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g ty J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a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c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o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b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s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Engin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eer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ing;</w:t>
            </w:r>
          </w:p>
          <w:p w14:paraId="2CF0ADF7" w14:textId="77777777" w:rsidR="00111E97" w:rsidRDefault="00111E97" w:rsidP="00111E97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Julie Mon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a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c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o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, G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ám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đố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Đ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ề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u h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ành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, Khu v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ự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đầ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u t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ư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ô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g, Citi;</w:t>
            </w:r>
          </w:p>
          <w:p w14:paraId="284EB8E5" w14:textId="77777777" w:rsidR="00111E97" w:rsidRDefault="00111E97" w:rsidP="00111E97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A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d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am Boehl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er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, T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ổng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G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ám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đố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, C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ơ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quan t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à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h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ính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qu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ố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ế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oa K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ỳ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DFC;</w:t>
            </w:r>
          </w:p>
          <w:p w14:paraId="6F17ECB3" w14:textId="77777777" w:rsidR="00111E97" w:rsidRDefault="00111E97" w:rsidP="00111E97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Kim R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eed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, T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ổng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G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ám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đố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, Ng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â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 h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à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g Xuất Nhập khẩu (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E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xIm Bank);</w:t>
            </w:r>
          </w:p>
          <w:p w14:paraId="03E0821F" w14:textId="77777777" w:rsidR="00111E97" w:rsidRDefault="00111E97" w:rsidP="00111E97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T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ế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s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ỹ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V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ũ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ế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 L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ộ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, Ch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ủ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ịch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VCCI.</w:t>
            </w:r>
          </w:p>
          <w:p w14:paraId="6EEC49E6" w14:textId="77777777" w:rsidR="00111E97" w:rsidRDefault="00111E97" w:rsidP="00111E97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</w:p>
          <w:p w14:paraId="0523AB55" w14:textId="3659A8E5" w:rsidR="002221CE" w:rsidRDefault="00111E97" w:rsidP="00111E97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</w:pP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Nền kinh tế số: Nguyên tắc tin cậy trong công nghệ kỹ thuật số. ( trực tuyến)</w:t>
            </w:r>
          </w:p>
          <w:p w14:paraId="2F95B1CB" w14:textId="79DBED18" w:rsidR="00111E97" w:rsidRPr="00111E97" w:rsidRDefault="00111E97" w:rsidP="00111E97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</w:p>
        </w:tc>
      </w:tr>
      <w:tr w:rsidR="00C035B5" w:rsidRPr="00073427" w14:paraId="4266A3FE" w14:textId="77777777" w:rsidTr="004A1EC0">
        <w:trPr>
          <w:trHeight w:val="720"/>
        </w:trPr>
        <w:tc>
          <w:tcPr>
            <w:tcW w:w="1940" w:type="dxa"/>
            <w:shd w:val="clear" w:color="auto" w:fill="E7E6E6" w:themeFill="background2"/>
            <w:vAlign w:val="center"/>
          </w:tcPr>
          <w:p w14:paraId="352FD92A" w14:textId="25BF5D9C" w:rsidR="00C035B5" w:rsidRPr="005F0244" w:rsidRDefault="00111E97" w:rsidP="00D817BB">
            <w:pPr>
              <w:pStyle w:val="Body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  <w:r w:rsidRPr="00C264EA">
              <w:rPr>
                <w:rFonts w:ascii="Times New Roman" w:eastAsia="Times New Roman" w:hAnsi="Times New Roman"/>
                <w:iCs/>
                <w:sz w:val="26"/>
                <w:szCs w:val="26"/>
              </w:rPr>
              <w:t>10:00 – 12:00</w:t>
            </w:r>
          </w:p>
        </w:tc>
        <w:tc>
          <w:tcPr>
            <w:tcW w:w="8647" w:type="dxa"/>
            <w:shd w:val="clear" w:color="auto" w:fill="E7E6E6" w:themeFill="background2"/>
            <w:vAlign w:val="center"/>
          </w:tcPr>
          <w:p w14:paraId="07AAE6D8" w14:textId="77F5B22A" w:rsidR="00C035B5" w:rsidRPr="00CA37AC" w:rsidRDefault="00111E97" w:rsidP="00D817BB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C264EA">
              <w:rPr>
                <w:rFonts w:ascii="Times New Roman" w:eastAsia="Times New Roman" w:hAnsi="Times New Roman"/>
                <w:iCs/>
                <w:sz w:val="26"/>
                <w:szCs w:val="26"/>
              </w:rPr>
              <w:t>Sự kiện khu vực</w:t>
            </w:r>
          </w:p>
        </w:tc>
      </w:tr>
      <w:tr w:rsidR="00C035B5" w:rsidRPr="00073427" w14:paraId="692F5946" w14:textId="77777777" w:rsidTr="004A1EC0">
        <w:trPr>
          <w:trHeight w:val="1008"/>
        </w:trPr>
        <w:tc>
          <w:tcPr>
            <w:tcW w:w="1940" w:type="dxa"/>
            <w:shd w:val="clear" w:color="auto" w:fill="E7E6E6" w:themeFill="background2"/>
            <w:vAlign w:val="center"/>
          </w:tcPr>
          <w:p w14:paraId="58089ED1" w14:textId="1E414C41" w:rsidR="00C035B5" w:rsidRPr="005F0244" w:rsidRDefault="00111E97" w:rsidP="00D817BB">
            <w:pPr>
              <w:pStyle w:val="Body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  <w:r w:rsidRPr="009144A4">
              <w:rPr>
                <w:rFonts w:ascii="Times New Roman" w:eastAsia="Times New Roman" w:hAnsi="Times New Roman"/>
                <w:iCs/>
                <w:sz w:val="26"/>
                <w:szCs w:val="26"/>
              </w:rPr>
              <w:t>10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:</w:t>
            </w:r>
            <w:r w:rsidRPr="009144A4">
              <w:rPr>
                <w:rFonts w:ascii="Times New Roman" w:eastAsia="Times New Roman" w:hAnsi="Times New Roman"/>
                <w:iCs/>
                <w:sz w:val="26"/>
                <w:szCs w:val="26"/>
              </w:rPr>
              <w:t>00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9144A4">
              <w:rPr>
                <w:rFonts w:ascii="Times New Roman" w:eastAsia="Times New Roman" w:hAnsi="Times New Roman"/>
                <w:iCs/>
                <w:sz w:val="26"/>
                <w:szCs w:val="26"/>
              </w:rPr>
              <w:t>-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 </w:t>
            </w:r>
            <w:r w:rsidRPr="009144A4">
              <w:rPr>
                <w:rFonts w:ascii="Times New Roman" w:eastAsia="Times New Roman" w:hAnsi="Times New Roman"/>
                <w:iCs/>
                <w:sz w:val="26"/>
                <w:szCs w:val="26"/>
              </w:rPr>
              <w:t>11.00</w:t>
            </w:r>
          </w:p>
        </w:tc>
        <w:tc>
          <w:tcPr>
            <w:tcW w:w="8647" w:type="dxa"/>
            <w:shd w:val="clear" w:color="auto" w:fill="E7E6E6" w:themeFill="background2"/>
            <w:vAlign w:val="center"/>
          </w:tcPr>
          <w:p w14:paraId="073E927A" w14:textId="215ECF55" w:rsidR="00111E97" w:rsidRDefault="00111E97" w:rsidP="00111E97">
            <w:pPr>
              <w:spacing w:after="0" w:line="240" w:lineRule="auto"/>
              <w:ind w:left="2127" w:hanging="2127"/>
              <w:textAlignment w:val="baseline"/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</w:pP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Thúc đẩy Chiến lược Ethanol</w:t>
            </w:r>
            <w:r w:rsidR="00F600F1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 xml:space="preserve"> khu v</w:t>
            </w:r>
            <w:r w:rsidR="00F600F1" w:rsidRPr="00F600F1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ực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(t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ổ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 xml:space="preserve"> ch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ức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 xml:space="preserve"> tr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ực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 xml:space="preserve"> ti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ếp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 xml:space="preserve"> k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ế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t h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ợp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 xml:space="preserve"> tr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ực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 xml:space="preserve"> tuy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ế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n t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ại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 xml:space="preserve"> </w:t>
            </w:r>
          </w:p>
          <w:p w14:paraId="35929DF4" w14:textId="00EC607F" w:rsidR="00111E97" w:rsidRDefault="00111E97" w:rsidP="00111E97">
            <w:pPr>
              <w:spacing w:after="0" w:line="240" w:lineRule="auto"/>
              <w:ind w:left="2127" w:hanging="2127"/>
              <w:textAlignment w:val="baseline"/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H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à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 xml:space="preserve"> N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ội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)</w:t>
            </w:r>
          </w:p>
          <w:p w14:paraId="54C27161" w14:textId="6F99E091" w:rsidR="00111E97" w:rsidRDefault="00111E97" w:rsidP="00111E97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Điều phối: 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Rob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er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t H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ans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on, Th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ám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á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ph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ụ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r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ách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N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ô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g nghi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ệp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ủa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B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ộ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N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ô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g nghi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ệp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oa K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ỳ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ạ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à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N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ội</w:t>
            </w:r>
          </w:p>
          <w:p w14:paraId="42848AFA" w14:textId="77777777" w:rsidR="00111E97" w:rsidRDefault="00111E97" w:rsidP="00111E97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F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irdaus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uss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ain, Chuy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ê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 gia t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ư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v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ấ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v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ề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Ethan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o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l khu v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ự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Đô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ng Nam 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Á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, Hi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ệp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ộ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Ng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ũ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ố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oa K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ỳ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;</w:t>
            </w:r>
          </w:p>
          <w:p w14:paraId="71D47282" w14:textId="77777777" w:rsidR="00111E97" w:rsidRDefault="00111E97" w:rsidP="00111E97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B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r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ian He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a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ly, Gi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ám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đố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h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ị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r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ường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Ethan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o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l To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à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ầu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, Hi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ệp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ộ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Ng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ũ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ố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oa k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ỳ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;</w:t>
            </w:r>
          </w:p>
          <w:p w14:paraId="7E39CF52" w14:textId="331CC377" w:rsidR="00111E97" w:rsidRDefault="00111E97" w:rsidP="00111E97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Manuel Sanchez, Gi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ám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đố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khu v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ự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Đô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ng Nam 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Á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, hi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ệp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ộ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i Ng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ũ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ố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oa K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ỳ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;</w:t>
            </w:r>
          </w:p>
          <w:p w14:paraId="71837E80" w14:textId="4D01AACA" w:rsidR="008005FF" w:rsidRDefault="008005FF" w:rsidP="00111E97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 w:rsidRPr="008005FF">
              <w:rPr>
                <w:rFonts w:ascii="Times New Roman" w:eastAsia="Times New Roman" w:hAnsi="Times New Roman"/>
                <w:iCs/>
                <w:sz w:val="26"/>
                <w:szCs w:val="26"/>
              </w:rPr>
              <w:t>Đạ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di</w:t>
            </w:r>
            <w:r w:rsidRPr="008005FF">
              <w:rPr>
                <w:rFonts w:ascii="Times New Roman" w:eastAsia="Times New Roman" w:hAnsi="Times New Roman"/>
                <w:iCs/>
                <w:sz w:val="26"/>
                <w:szCs w:val="26"/>
              </w:rPr>
              <w:t>ệ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B</w:t>
            </w:r>
            <w:r w:rsidRPr="008005FF">
              <w:rPr>
                <w:rFonts w:ascii="Times New Roman" w:eastAsia="Times New Roman" w:hAnsi="Times New Roman"/>
                <w:iCs/>
                <w:sz w:val="26"/>
                <w:szCs w:val="26"/>
              </w:rPr>
              <w:t>ộ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</w:t>
            </w:r>
            <w:r w:rsidRPr="008005FF">
              <w:rPr>
                <w:rFonts w:ascii="Times New Roman" w:eastAsia="Times New Roman" w:hAnsi="Times New Roman"/>
                <w:iCs/>
                <w:sz w:val="26"/>
                <w:szCs w:val="26"/>
              </w:rPr>
              <w:t>ô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g Th</w:t>
            </w:r>
            <w:r w:rsidRPr="008005FF">
              <w:rPr>
                <w:rFonts w:ascii="Times New Roman" w:eastAsia="Times New Roman" w:hAnsi="Times New Roman"/>
                <w:iCs/>
                <w:sz w:val="26"/>
                <w:szCs w:val="26"/>
              </w:rPr>
              <w:t>ươ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g </w:t>
            </w:r>
          </w:p>
          <w:p w14:paraId="5DC1A6F8" w14:textId="68D0A65E" w:rsidR="00C035B5" w:rsidRDefault="00C035B5" w:rsidP="00111E97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035B5" w:rsidRPr="00073427" w14:paraId="13A02162" w14:textId="77777777" w:rsidTr="004A1EC0">
        <w:trPr>
          <w:trHeight w:val="619"/>
        </w:trPr>
        <w:tc>
          <w:tcPr>
            <w:tcW w:w="1940" w:type="dxa"/>
            <w:shd w:val="clear" w:color="auto" w:fill="E7E6E6" w:themeFill="background2"/>
            <w:vAlign w:val="center"/>
          </w:tcPr>
          <w:p w14:paraId="46F204D9" w14:textId="17D9AC29" w:rsidR="00C035B5" w:rsidRDefault="00111E97" w:rsidP="00D817BB">
            <w:pPr>
              <w:pStyle w:val="Body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11:00 - </w:t>
            </w:r>
            <w:r w:rsidRPr="009144A4">
              <w:rPr>
                <w:rFonts w:ascii="Times New Roman" w:eastAsia="Times New Roman" w:hAnsi="Times New Roman"/>
                <w:iCs/>
                <w:sz w:val="26"/>
                <w:szCs w:val="26"/>
              </w:rPr>
              <w:t>12:00</w:t>
            </w:r>
          </w:p>
        </w:tc>
        <w:tc>
          <w:tcPr>
            <w:tcW w:w="8647" w:type="dxa"/>
            <w:shd w:val="clear" w:color="auto" w:fill="E7E6E6" w:themeFill="background2"/>
            <w:vAlign w:val="center"/>
          </w:tcPr>
          <w:p w14:paraId="1B20EC72" w14:textId="77777777" w:rsidR="00111E97" w:rsidRDefault="00111E97" w:rsidP="00111E97">
            <w:pPr>
              <w:spacing w:after="0" w:line="240" w:lineRule="auto"/>
              <w:ind w:left="2127" w:hanging="2127"/>
              <w:textAlignment w:val="baseline"/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</w:pPr>
            <w:r w:rsidRPr="009144A4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 xml:space="preserve">Kỉ niệm 25 năm tăng cường hợp tác quan hệ kinh tế thương mại Việt Nam-Hoa Kỳ </w:t>
            </w:r>
          </w:p>
          <w:p w14:paraId="591B9AEB" w14:textId="6DD64293" w:rsidR="00111E97" w:rsidRPr="00F73323" w:rsidRDefault="00111E97" w:rsidP="00111E97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Di</w:t>
            </w:r>
            <w:r w:rsidRPr="00F73323">
              <w:rPr>
                <w:rFonts w:ascii="Times New Roman" w:eastAsia="Times New Roman" w:hAnsi="Times New Roman"/>
                <w:iCs/>
                <w:sz w:val="26"/>
                <w:szCs w:val="26"/>
              </w:rPr>
              <w:t>ễ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gi</w:t>
            </w:r>
            <w:r w:rsidRPr="00F73323">
              <w:rPr>
                <w:rFonts w:ascii="Times New Roman" w:eastAsia="Times New Roman" w:hAnsi="Times New Roman"/>
                <w:iCs/>
                <w:sz w:val="26"/>
                <w:szCs w:val="26"/>
              </w:rPr>
              <w:t>ả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:</w:t>
            </w:r>
          </w:p>
          <w:p w14:paraId="13130A7B" w14:textId="77777777" w:rsidR="00111E97" w:rsidRDefault="00111E97" w:rsidP="00111E97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 w:rsidRPr="009144A4">
              <w:rPr>
                <w:rFonts w:ascii="Times New Roman" w:eastAsia="Times New Roman" w:hAnsi="Times New Roman"/>
                <w:iCs/>
                <w:sz w:val="26"/>
                <w:szCs w:val="26"/>
              </w:rPr>
              <w:t>Đạ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s</w:t>
            </w:r>
            <w:r w:rsidRPr="009144A4">
              <w:rPr>
                <w:rFonts w:ascii="Times New Roman" w:eastAsia="Times New Roman" w:hAnsi="Times New Roman"/>
                <w:iCs/>
                <w:sz w:val="26"/>
                <w:szCs w:val="26"/>
              </w:rPr>
              <w:t>ứ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oa K</w:t>
            </w:r>
            <w:r w:rsidRPr="009144A4">
              <w:rPr>
                <w:rFonts w:ascii="Times New Roman" w:eastAsia="Times New Roman" w:hAnsi="Times New Roman"/>
                <w:iCs/>
                <w:sz w:val="26"/>
                <w:szCs w:val="26"/>
              </w:rPr>
              <w:t>ỳ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</w:t>
            </w:r>
            <w:r w:rsidRPr="009144A4">
              <w:rPr>
                <w:rFonts w:ascii="Times New Roman" w:eastAsia="Times New Roman" w:hAnsi="Times New Roman"/>
                <w:iCs/>
                <w:sz w:val="26"/>
                <w:szCs w:val="26"/>
              </w:rPr>
              <w:t>ạ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Vi</w:t>
            </w:r>
            <w:r w:rsidRPr="009144A4">
              <w:rPr>
                <w:rFonts w:ascii="Times New Roman" w:eastAsia="Times New Roman" w:hAnsi="Times New Roman"/>
                <w:iCs/>
                <w:sz w:val="26"/>
                <w:szCs w:val="26"/>
              </w:rPr>
              <w:t>ệt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Nam;</w:t>
            </w:r>
          </w:p>
          <w:p w14:paraId="5C85D3BE" w14:textId="72AFD551" w:rsidR="00111E97" w:rsidRDefault="008005FF" w:rsidP="00111E97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 w:rsidRPr="008005FF">
              <w:rPr>
                <w:rFonts w:ascii="Times New Roman" w:eastAsia="Times New Roman" w:hAnsi="Times New Roman"/>
                <w:iCs/>
                <w:sz w:val="26"/>
                <w:szCs w:val="26"/>
              </w:rPr>
              <w:t>Đạ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di</w:t>
            </w:r>
            <w:r w:rsidRPr="008005FF">
              <w:rPr>
                <w:rFonts w:ascii="Times New Roman" w:eastAsia="Times New Roman" w:hAnsi="Times New Roman"/>
                <w:iCs/>
                <w:sz w:val="26"/>
                <w:szCs w:val="26"/>
              </w:rPr>
              <w:t>ệ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V</w:t>
            </w:r>
            <w:r w:rsidRPr="008005FF">
              <w:rPr>
                <w:rFonts w:ascii="Times New Roman" w:eastAsia="Times New Roman" w:hAnsi="Times New Roman"/>
                <w:iCs/>
                <w:sz w:val="26"/>
                <w:szCs w:val="26"/>
              </w:rPr>
              <w:t>ă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 ph</w:t>
            </w:r>
            <w:r w:rsidRPr="008005FF">
              <w:rPr>
                <w:rFonts w:ascii="Times New Roman" w:eastAsia="Times New Roman" w:hAnsi="Times New Roman"/>
                <w:iCs/>
                <w:sz w:val="26"/>
                <w:szCs w:val="26"/>
              </w:rPr>
              <w:t>òng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="00111E97">
              <w:rPr>
                <w:rFonts w:ascii="Times New Roman" w:eastAsia="Times New Roman" w:hAnsi="Times New Roman"/>
                <w:iCs/>
                <w:sz w:val="26"/>
                <w:szCs w:val="26"/>
              </w:rPr>
              <w:t>Ch</w:t>
            </w:r>
            <w:r w:rsidR="00111E97" w:rsidRPr="00F73323">
              <w:rPr>
                <w:rFonts w:ascii="Times New Roman" w:eastAsia="Times New Roman" w:hAnsi="Times New Roman"/>
                <w:iCs/>
                <w:sz w:val="26"/>
                <w:szCs w:val="26"/>
              </w:rPr>
              <w:t>ính</w:t>
            </w:r>
            <w:r w:rsidR="00111E97"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ph</w:t>
            </w:r>
            <w:r w:rsidR="00111E97" w:rsidRPr="00F73323">
              <w:rPr>
                <w:rFonts w:ascii="Times New Roman" w:eastAsia="Times New Roman" w:hAnsi="Times New Roman"/>
                <w:iCs/>
                <w:sz w:val="26"/>
                <w:szCs w:val="26"/>
              </w:rPr>
              <w:t>ủ</w:t>
            </w:r>
            <w:r w:rsidR="00111E97"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Vi</w:t>
            </w:r>
            <w:r w:rsidR="00111E97" w:rsidRPr="00F73323">
              <w:rPr>
                <w:rFonts w:ascii="Times New Roman" w:eastAsia="Times New Roman" w:hAnsi="Times New Roman"/>
                <w:iCs/>
                <w:sz w:val="26"/>
                <w:szCs w:val="26"/>
              </w:rPr>
              <w:t>ệt</w:t>
            </w:r>
            <w:r w:rsidR="00111E97"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Nam </w:t>
            </w:r>
          </w:p>
          <w:p w14:paraId="47C959DB" w14:textId="36FCFA1C" w:rsidR="00931454" w:rsidRPr="00931454" w:rsidRDefault="00111E97" w:rsidP="00931454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 w:rsidRPr="009144A4">
              <w:rPr>
                <w:rFonts w:ascii="Times New Roman" w:eastAsia="Times New Roman" w:hAnsi="Times New Roman"/>
                <w:iCs/>
                <w:sz w:val="26"/>
                <w:szCs w:val="26"/>
              </w:rPr>
              <w:lastRenderedPageBreak/>
              <w:t>Giám đốc Phái đoàn Cơ quan Phát triển Quốc tế Hoa Kỳ tại Việt Nam (USAID)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;</w:t>
            </w:r>
          </w:p>
          <w:p w14:paraId="35424D2D" w14:textId="77777777" w:rsidR="00C035B5" w:rsidRPr="00E8496A" w:rsidRDefault="00111E97" w:rsidP="00111E97">
            <w:pPr>
              <w:pStyle w:val="ListParagraph"/>
              <w:numPr>
                <w:ilvl w:val="0"/>
                <w:numId w:val="32"/>
              </w:numPr>
              <w:spacing w:after="0"/>
              <w:ind w:left="601"/>
              <w:rPr>
                <w:rFonts w:ascii="Arial" w:hAnsi="Arial" w:cs="Arial"/>
                <w:b/>
                <w:sz w:val="20"/>
                <w:szCs w:val="20"/>
              </w:rPr>
            </w:pPr>
            <w:r w:rsidRPr="00111E97">
              <w:rPr>
                <w:rFonts w:ascii="Times New Roman" w:eastAsia="Times New Roman" w:hAnsi="Times New Roman"/>
                <w:iCs/>
                <w:sz w:val="26"/>
                <w:szCs w:val="26"/>
              </w:rPr>
              <w:t>Chủ tịch Phòng Thương mại và Công nghiệp Việt Nam.</w:t>
            </w:r>
          </w:p>
          <w:p w14:paraId="4DB0D31F" w14:textId="01BF76DE" w:rsidR="00E8496A" w:rsidRPr="00E8496A" w:rsidRDefault="00E8496A" w:rsidP="00E8496A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C264EA">
              <w:rPr>
                <w:rFonts w:ascii="Times New Roman" w:eastAsia="Times New Roman" w:hAnsi="Times New Roman"/>
                <w:iCs/>
                <w:sz w:val="26"/>
                <w:szCs w:val="26"/>
              </w:rPr>
              <w:t>Lễ ký một số biên bản thỏa thuận hợp tác trong lĩnh vực kinh tế thương mại giữa Việt Nam – Hoa Kỳ</w:t>
            </w:r>
          </w:p>
        </w:tc>
      </w:tr>
      <w:tr w:rsidR="00C610B3" w:rsidRPr="00073427" w14:paraId="7E56EF9A" w14:textId="77777777" w:rsidTr="004A1EC0">
        <w:trPr>
          <w:trHeight w:val="720"/>
        </w:trPr>
        <w:tc>
          <w:tcPr>
            <w:tcW w:w="1940" w:type="dxa"/>
            <w:shd w:val="clear" w:color="auto" w:fill="E7E6E6" w:themeFill="background2"/>
            <w:vAlign w:val="center"/>
          </w:tcPr>
          <w:p w14:paraId="50F5FF37" w14:textId="0BD996F2" w:rsidR="00C610B3" w:rsidRPr="005F0244" w:rsidRDefault="00111E97" w:rsidP="00D817BB">
            <w:pPr>
              <w:pStyle w:val="Body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  <w:r w:rsidRPr="00C264EA">
              <w:rPr>
                <w:rFonts w:ascii="Times New Roman" w:eastAsia="Times New Roman" w:hAnsi="Times New Roman"/>
                <w:iCs/>
                <w:sz w:val="26"/>
                <w:szCs w:val="26"/>
              </w:rPr>
              <w:lastRenderedPageBreak/>
              <w:t>12:00 – 12:30</w:t>
            </w:r>
          </w:p>
        </w:tc>
        <w:tc>
          <w:tcPr>
            <w:tcW w:w="8647" w:type="dxa"/>
            <w:shd w:val="clear" w:color="auto" w:fill="E7E6E6" w:themeFill="background2"/>
            <w:vAlign w:val="center"/>
          </w:tcPr>
          <w:p w14:paraId="0485067F" w14:textId="3BD08C8A" w:rsidR="00C610B3" w:rsidRPr="00CA37AC" w:rsidRDefault="00111E97" w:rsidP="00D817BB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C264EA">
              <w:rPr>
                <w:rFonts w:ascii="Times New Roman" w:eastAsia="Times New Roman" w:hAnsi="Times New Roman"/>
                <w:iCs/>
                <w:sz w:val="26"/>
                <w:szCs w:val="26"/>
              </w:rPr>
              <w:t>Tiệc trưa</w:t>
            </w:r>
          </w:p>
        </w:tc>
      </w:tr>
      <w:tr w:rsidR="00D632AB" w:rsidRPr="00073427" w14:paraId="2D835A04" w14:textId="77777777" w:rsidTr="004A1EC0">
        <w:trPr>
          <w:trHeight w:val="576"/>
        </w:trPr>
        <w:tc>
          <w:tcPr>
            <w:tcW w:w="1940" w:type="dxa"/>
            <w:shd w:val="clear" w:color="auto" w:fill="1F4E79" w:themeFill="accent1" w:themeFillShade="80"/>
            <w:vAlign w:val="center"/>
          </w:tcPr>
          <w:p w14:paraId="2B8091B6" w14:textId="1B9C51D5" w:rsidR="00D632AB" w:rsidRPr="00111E97" w:rsidRDefault="00111E97" w:rsidP="00D817BB">
            <w:pPr>
              <w:pStyle w:val="Body"/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111E97">
              <w:rPr>
                <w:rFonts w:ascii="Times New Roman" w:eastAsia="Times New Roman" w:hAnsi="Times New Roman"/>
                <w:b/>
                <w:bCs/>
                <w:iCs/>
                <w:color w:val="FFFFFF" w:themeColor="background1"/>
                <w:sz w:val="26"/>
                <w:szCs w:val="26"/>
              </w:rPr>
              <w:t>Ngày 29/10/2020</w:t>
            </w:r>
          </w:p>
        </w:tc>
        <w:tc>
          <w:tcPr>
            <w:tcW w:w="8647" w:type="dxa"/>
            <w:shd w:val="clear" w:color="auto" w:fill="1F4E79" w:themeFill="accent1" w:themeFillShade="80"/>
            <w:vAlign w:val="center"/>
          </w:tcPr>
          <w:p w14:paraId="7E62C097" w14:textId="6731EEBA" w:rsidR="00D632AB" w:rsidRPr="00993BB3" w:rsidRDefault="00991721" w:rsidP="00D817BB">
            <w:pPr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991721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Để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tham d</w:t>
            </w:r>
            <w:r w:rsidRPr="00991721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ự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tr</w:t>
            </w:r>
            <w:r w:rsidRPr="00991721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ực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tuy</w:t>
            </w:r>
            <w:r w:rsidRPr="00991721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ến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, </w:t>
            </w:r>
            <w:r w:rsidRPr="00991721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đ</w:t>
            </w:r>
            <w:r w:rsidR="008005FF" w:rsidRPr="008005F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ề</w:t>
            </w:r>
            <w:r w:rsidR="008005F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ngh</w:t>
            </w:r>
            <w:r w:rsidR="008005FF" w:rsidRPr="008005F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ị</w:t>
            </w:r>
            <w:r w:rsidR="008005F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8005FF" w:rsidRPr="008005F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đă</w:t>
            </w:r>
            <w:r w:rsidR="008005F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ng k</w:t>
            </w:r>
            <w:r w:rsidR="008005FF" w:rsidRPr="008005F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ý</w:t>
            </w:r>
            <w:r w:rsidR="008005F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tr</w:t>
            </w:r>
            <w:r w:rsidRPr="00991721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ê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n </w:t>
            </w:r>
            <w:r w:rsidRPr="00991721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we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b</w:t>
            </w:r>
            <w:r w:rsidRPr="00991721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it</w:t>
            </w:r>
            <w:r w:rsidRPr="00991721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e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:</w:t>
            </w:r>
            <w:r w:rsidR="008005F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8005FF" w:rsidRPr="008005F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https://www.indopacificbusinessforum.com</w:t>
            </w:r>
          </w:p>
        </w:tc>
      </w:tr>
    </w:tbl>
    <w:p w14:paraId="68BB1374" w14:textId="42BA85CF" w:rsidR="003E0143" w:rsidRDefault="003E0143" w:rsidP="00BF6A0B">
      <w:pPr>
        <w:tabs>
          <w:tab w:val="left" w:pos="2064"/>
        </w:tabs>
        <w:jc w:val="center"/>
        <w:rPr>
          <w:rFonts w:ascii="Arial Bold" w:hAnsi="Arial Bold"/>
          <w:sz w:val="20"/>
          <w:szCs w:val="20"/>
        </w:rPr>
      </w:pPr>
    </w:p>
    <w:sectPr w:rsidR="003E0143" w:rsidSect="00275630">
      <w:headerReference w:type="default" r:id="rId8"/>
      <w:footerReference w:type="default" r:id="rId9"/>
      <w:pgSz w:w="11907" w:h="16839" w:code="9"/>
      <w:pgMar w:top="-144" w:right="720" w:bottom="-14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4982EC" w14:textId="77777777" w:rsidR="007F27D1" w:rsidRDefault="007F27D1" w:rsidP="00E513D7">
      <w:pPr>
        <w:spacing w:after="0" w:line="240" w:lineRule="auto"/>
      </w:pPr>
      <w:r>
        <w:separator/>
      </w:r>
    </w:p>
  </w:endnote>
  <w:endnote w:type="continuationSeparator" w:id="0">
    <w:p w14:paraId="03AD5B29" w14:textId="77777777" w:rsidR="007F27D1" w:rsidRDefault="007F27D1" w:rsidP="00E513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MV Boli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745314" w14:textId="77777777" w:rsidR="007C0809" w:rsidRPr="007C0809" w:rsidRDefault="007C0809" w:rsidP="00816CE2">
    <w:pPr>
      <w:pStyle w:val="Footer"/>
      <w:tabs>
        <w:tab w:val="clear" w:pos="4513"/>
        <w:tab w:val="clear" w:pos="9026"/>
        <w:tab w:val="center" w:pos="4590"/>
        <w:tab w:val="left" w:pos="5040"/>
        <w:tab w:val="right" w:pos="8010"/>
      </w:tabs>
      <w:ind w:left="-450"/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2B2C66" w14:textId="77777777" w:rsidR="007F27D1" w:rsidRDefault="007F27D1" w:rsidP="00E513D7">
      <w:pPr>
        <w:spacing w:after="0" w:line="240" w:lineRule="auto"/>
      </w:pPr>
      <w:r>
        <w:separator/>
      </w:r>
    </w:p>
  </w:footnote>
  <w:footnote w:type="continuationSeparator" w:id="0">
    <w:p w14:paraId="4736EFFA" w14:textId="77777777" w:rsidR="007F27D1" w:rsidRDefault="007F27D1" w:rsidP="00E513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8542D0" w14:textId="77777777" w:rsidR="00580D64" w:rsidRDefault="00580D64" w:rsidP="00580D6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64524F"/>
    <w:multiLevelType w:val="hybridMultilevel"/>
    <w:tmpl w:val="530EA090"/>
    <w:lvl w:ilvl="0" w:tplc="875C51D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3190F21"/>
    <w:multiLevelType w:val="hybridMultilevel"/>
    <w:tmpl w:val="2A543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06780C"/>
    <w:multiLevelType w:val="hybridMultilevel"/>
    <w:tmpl w:val="F7D6698C"/>
    <w:lvl w:ilvl="0" w:tplc="0CEAE95C">
      <w:start w:val="1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C47C25"/>
    <w:multiLevelType w:val="hybridMultilevel"/>
    <w:tmpl w:val="1C6CDB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93B5015"/>
    <w:multiLevelType w:val="hybridMultilevel"/>
    <w:tmpl w:val="0CEE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9DA1A9D"/>
    <w:multiLevelType w:val="hybridMultilevel"/>
    <w:tmpl w:val="7E04D7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16463A5"/>
    <w:multiLevelType w:val="hybridMultilevel"/>
    <w:tmpl w:val="064252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74D17E0"/>
    <w:multiLevelType w:val="multilevel"/>
    <w:tmpl w:val="46963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4FF714B"/>
    <w:multiLevelType w:val="hybridMultilevel"/>
    <w:tmpl w:val="21680A50"/>
    <w:lvl w:ilvl="0" w:tplc="117AEC96">
      <w:numFmt w:val="bullet"/>
      <w:lvlText w:val="-"/>
      <w:lvlJc w:val="left"/>
      <w:pPr>
        <w:ind w:left="2968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>
    <w:nsid w:val="2A3B674C"/>
    <w:multiLevelType w:val="hybridMultilevel"/>
    <w:tmpl w:val="530EA090"/>
    <w:lvl w:ilvl="0" w:tplc="875C51D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299495F"/>
    <w:multiLevelType w:val="hybridMultilevel"/>
    <w:tmpl w:val="11C4F76E"/>
    <w:lvl w:ilvl="0" w:tplc="8808185E">
      <w:start w:val="2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3CA7737"/>
    <w:multiLevelType w:val="hybridMultilevel"/>
    <w:tmpl w:val="5F2814D8"/>
    <w:lvl w:ilvl="0" w:tplc="0DD605C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FE2786E"/>
    <w:multiLevelType w:val="hybridMultilevel"/>
    <w:tmpl w:val="71F2BE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2C66DC4"/>
    <w:multiLevelType w:val="hybridMultilevel"/>
    <w:tmpl w:val="AB70711E"/>
    <w:lvl w:ilvl="0" w:tplc="117AEC96">
      <w:numFmt w:val="bullet"/>
      <w:lvlText w:val="-"/>
      <w:lvlJc w:val="left"/>
      <w:pPr>
        <w:ind w:left="324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3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2" w:hanging="360"/>
      </w:pPr>
      <w:rPr>
        <w:rFonts w:ascii="Wingdings" w:hAnsi="Wingdings" w:hint="default"/>
      </w:rPr>
    </w:lvl>
  </w:abstractNum>
  <w:abstractNum w:abstractNumId="14">
    <w:nsid w:val="436252A3"/>
    <w:multiLevelType w:val="hybridMultilevel"/>
    <w:tmpl w:val="8D7C30B2"/>
    <w:lvl w:ilvl="0" w:tplc="6A76B03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6B1352B"/>
    <w:multiLevelType w:val="hybridMultilevel"/>
    <w:tmpl w:val="CE2CEF8C"/>
    <w:lvl w:ilvl="0" w:tplc="117AEC96">
      <w:numFmt w:val="bullet"/>
      <w:lvlText w:val="-"/>
      <w:lvlJc w:val="left"/>
      <w:pPr>
        <w:ind w:left="2968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>
    <w:nsid w:val="478E54C4"/>
    <w:multiLevelType w:val="hybridMultilevel"/>
    <w:tmpl w:val="48847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4867231"/>
    <w:multiLevelType w:val="hybridMultilevel"/>
    <w:tmpl w:val="206060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54E6928"/>
    <w:multiLevelType w:val="hybridMultilevel"/>
    <w:tmpl w:val="92EAA47C"/>
    <w:lvl w:ilvl="0" w:tplc="C928790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93178F7"/>
    <w:multiLevelType w:val="hybridMultilevel"/>
    <w:tmpl w:val="BCA23D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5AF653D9"/>
    <w:multiLevelType w:val="hybridMultilevel"/>
    <w:tmpl w:val="A3AC9F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F8E08B7"/>
    <w:multiLevelType w:val="hybridMultilevel"/>
    <w:tmpl w:val="1A0A72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5FD40834"/>
    <w:multiLevelType w:val="hybridMultilevel"/>
    <w:tmpl w:val="A6D48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3FE62C4"/>
    <w:multiLevelType w:val="hybridMultilevel"/>
    <w:tmpl w:val="6BA4F414"/>
    <w:lvl w:ilvl="0" w:tplc="117AEC96">
      <w:numFmt w:val="bullet"/>
      <w:lvlText w:val="-"/>
      <w:lvlJc w:val="left"/>
      <w:pPr>
        <w:ind w:left="2968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>
    <w:nsid w:val="65CC14C9"/>
    <w:multiLevelType w:val="hybridMultilevel"/>
    <w:tmpl w:val="2EC460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670A4882"/>
    <w:multiLevelType w:val="hybridMultilevel"/>
    <w:tmpl w:val="DB7CA6E4"/>
    <w:lvl w:ilvl="0" w:tplc="117AEC96"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>
    <w:nsid w:val="673F3753"/>
    <w:multiLevelType w:val="hybridMultilevel"/>
    <w:tmpl w:val="4948DE70"/>
    <w:lvl w:ilvl="0" w:tplc="117AEC96">
      <w:numFmt w:val="bullet"/>
      <w:lvlText w:val="-"/>
      <w:lvlJc w:val="left"/>
      <w:pPr>
        <w:ind w:left="324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3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2" w:hanging="360"/>
      </w:pPr>
      <w:rPr>
        <w:rFonts w:ascii="Wingdings" w:hAnsi="Wingdings" w:hint="default"/>
      </w:rPr>
    </w:lvl>
  </w:abstractNum>
  <w:abstractNum w:abstractNumId="27">
    <w:nsid w:val="67502F5A"/>
    <w:multiLevelType w:val="multilevel"/>
    <w:tmpl w:val="78BC5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735D7580"/>
    <w:multiLevelType w:val="hybridMultilevel"/>
    <w:tmpl w:val="E6EA3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749968DB"/>
    <w:multiLevelType w:val="hybridMultilevel"/>
    <w:tmpl w:val="EA6254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7B6B7895"/>
    <w:multiLevelType w:val="multilevel"/>
    <w:tmpl w:val="9230D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>
    <w:nsid w:val="7DE34BB1"/>
    <w:multiLevelType w:val="hybridMultilevel"/>
    <w:tmpl w:val="082CBA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8"/>
  </w:num>
  <w:num w:numId="3">
    <w:abstractNumId w:val="18"/>
  </w:num>
  <w:num w:numId="4">
    <w:abstractNumId w:val="30"/>
  </w:num>
  <w:num w:numId="5">
    <w:abstractNumId w:val="7"/>
  </w:num>
  <w:num w:numId="6">
    <w:abstractNumId w:val="16"/>
  </w:num>
  <w:num w:numId="7">
    <w:abstractNumId w:val="10"/>
  </w:num>
  <w:num w:numId="8">
    <w:abstractNumId w:val="5"/>
  </w:num>
  <w:num w:numId="9">
    <w:abstractNumId w:val="24"/>
  </w:num>
  <w:num w:numId="10">
    <w:abstractNumId w:val="3"/>
  </w:num>
  <w:num w:numId="11">
    <w:abstractNumId w:val="19"/>
  </w:num>
  <w:num w:numId="12">
    <w:abstractNumId w:val="6"/>
  </w:num>
  <w:num w:numId="13">
    <w:abstractNumId w:val="31"/>
  </w:num>
  <w:num w:numId="14">
    <w:abstractNumId w:val="1"/>
  </w:num>
  <w:num w:numId="15">
    <w:abstractNumId w:val="21"/>
  </w:num>
  <w:num w:numId="16">
    <w:abstractNumId w:val="29"/>
  </w:num>
  <w:num w:numId="17">
    <w:abstractNumId w:val="17"/>
  </w:num>
  <w:num w:numId="18">
    <w:abstractNumId w:val="14"/>
  </w:num>
  <w:num w:numId="19">
    <w:abstractNumId w:val="0"/>
  </w:num>
  <w:num w:numId="20">
    <w:abstractNumId w:val="12"/>
  </w:num>
  <w:num w:numId="21">
    <w:abstractNumId w:val="20"/>
  </w:num>
  <w:num w:numId="22">
    <w:abstractNumId w:val="28"/>
  </w:num>
  <w:num w:numId="23">
    <w:abstractNumId w:val="27"/>
  </w:num>
  <w:num w:numId="24">
    <w:abstractNumId w:val="9"/>
  </w:num>
  <w:num w:numId="25">
    <w:abstractNumId w:val="4"/>
  </w:num>
  <w:num w:numId="26">
    <w:abstractNumId w:val="11"/>
  </w:num>
  <w:num w:numId="27">
    <w:abstractNumId w:val="22"/>
  </w:num>
  <w:num w:numId="28">
    <w:abstractNumId w:val="8"/>
  </w:num>
  <w:num w:numId="29">
    <w:abstractNumId w:val="26"/>
  </w:num>
  <w:num w:numId="30">
    <w:abstractNumId w:val="15"/>
  </w:num>
  <w:num w:numId="31">
    <w:abstractNumId w:val="23"/>
  </w:num>
  <w:num w:numId="32">
    <w:abstractNumId w:val="13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M3MjO0MDM1NbRU0lEKTi0uzszPAykwrAUAaPWlXCwAAAA="/>
  </w:docVars>
  <w:rsids>
    <w:rsidRoot w:val="005669DD"/>
    <w:rsid w:val="0000058E"/>
    <w:rsid w:val="00002129"/>
    <w:rsid w:val="0000422C"/>
    <w:rsid w:val="000158A3"/>
    <w:rsid w:val="00021AF8"/>
    <w:rsid w:val="000226D5"/>
    <w:rsid w:val="0002489C"/>
    <w:rsid w:val="00026164"/>
    <w:rsid w:val="000268EE"/>
    <w:rsid w:val="00027743"/>
    <w:rsid w:val="00031008"/>
    <w:rsid w:val="00031B80"/>
    <w:rsid w:val="00041096"/>
    <w:rsid w:val="00041812"/>
    <w:rsid w:val="00044411"/>
    <w:rsid w:val="00051D2E"/>
    <w:rsid w:val="00054E22"/>
    <w:rsid w:val="00055AB2"/>
    <w:rsid w:val="0005608E"/>
    <w:rsid w:val="00056323"/>
    <w:rsid w:val="00060470"/>
    <w:rsid w:val="0006072E"/>
    <w:rsid w:val="00062FCB"/>
    <w:rsid w:val="0006575E"/>
    <w:rsid w:val="00066411"/>
    <w:rsid w:val="0006659C"/>
    <w:rsid w:val="00073427"/>
    <w:rsid w:val="0007345B"/>
    <w:rsid w:val="00073C0A"/>
    <w:rsid w:val="000777FE"/>
    <w:rsid w:val="000822E4"/>
    <w:rsid w:val="00082B31"/>
    <w:rsid w:val="000838AD"/>
    <w:rsid w:val="00085A7B"/>
    <w:rsid w:val="0009156C"/>
    <w:rsid w:val="000918DA"/>
    <w:rsid w:val="0009510B"/>
    <w:rsid w:val="00095871"/>
    <w:rsid w:val="00095A8A"/>
    <w:rsid w:val="000A3B93"/>
    <w:rsid w:val="000B0C50"/>
    <w:rsid w:val="000B55D7"/>
    <w:rsid w:val="000C3B1C"/>
    <w:rsid w:val="000C534A"/>
    <w:rsid w:val="000D2A65"/>
    <w:rsid w:val="000D4387"/>
    <w:rsid w:val="000D6DC6"/>
    <w:rsid w:val="000E4E01"/>
    <w:rsid w:val="000E50FE"/>
    <w:rsid w:val="000E66DE"/>
    <w:rsid w:val="000E7283"/>
    <w:rsid w:val="000F3E70"/>
    <w:rsid w:val="000F59E2"/>
    <w:rsid w:val="00101E9E"/>
    <w:rsid w:val="00102CD6"/>
    <w:rsid w:val="0010578F"/>
    <w:rsid w:val="00106724"/>
    <w:rsid w:val="00106E61"/>
    <w:rsid w:val="00106E8D"/>
    <w:rsid w:val="001074B1"/>
    <w:rsid w:val="00107712"/>
    <w:rsid w:val="00111E97"/>
    <w:rsid w:val="0011267B"/>
    <w:rsid w:val="0011743E"/>
    <w:rsid w:val="00127907"/>
    <w:rsid w:val="00133085"/>
    <w:rsid w:val="00134363"/>
    <w:rsid w:val="00134539"/>
    <w:rsid w:val="00140868"/>
    <w:rsid w:val="00141A7C"/>
    <w:rsid w:val="0014667F"/>
    <w:rsid w:val="00146C3F"/>
    <w:rsid w:val="001541F5"/>
    <w:rsid w:val="0015420C"/>
    <w:rsid w:val="00157C49"/>
    <w:rsid w:val="00160C78"/>
    <w:rsid w:val="0016107E"/>
    <w:rsid w:val="001627B4"/>
    <w:rsid w:val="001663DC"/>
    <w:rsid w:val="00167591"/>
    <w:rsid w:val="0016777D"/>
    <w:rsid w:val="00167DCF"/>
    <w:rsid w:val="00175517"/>
    <w:rsid w:val="00175BCF"/>
    <w:rsid w:val="00175EA8"/>
    <w:rsid w:val="00180E87"/>
    <w:rsid w:val="00181560"/>
    <w:rsid w:val="00183455"/>
    <w:rsid w:val="0018435E"/>
    <w:rsid w:val="0018667B"/>
    <w:rsid w:val="00192257"/>
    <w:rsid w:val="001961D9"/>
    <w:rsid w:val="001A0023"/>
    <w:rsid w:val="001B237A"/>
    <w:rsid w:val="001B5EFB"/>
    <w:rsid w:val="001B6AB9"/>
    <w:rsid w:val="001C10FC"/>
    <w:rsid w:val="001C17AC"/>
    <w:rsid w:val="001C3A8C"/>
    <w:rsid w:val="001D06C2"/>
    <w:rsid w:val="001D07A5"/>
    <w:rsid w:val="001D1C11"/>
    <w:rsid w:val="001E1ACA"/>
    <w:rsid w:val="001E6A8B"/>
    <w:rsid w:val="001E6B8A"/>
    <w:rsid w:val="001E7CBD"/>
    <w:rsid w:val="001F2A74"/>
    <w:rsid w:val="001F3F31"/>
    <w:rsid w:val="001F7D19"/>
    <w:rsid w:val="00203A5F"/>
    <w:rsid w:val="0020599C"/>
    <w:rsid w:val="00206D9A"/>
    <w:rsid w:val="002103DE"/>
    <w:rsid w:val="002162D2"/>
    <w:rsid w:val="002221CE"/>
    <w:rsid w:val="00222663"/>
    <w:rsid w:val="00222A73"/>
    <w:rsid w:val="00222B91"/>
    <w:rsid w:val="0022389E"/>
    <w:rsid w:val="00227797"/>
    <w:rsid w:val="00227901"/>
    <w:rsid w:val="00231804"/>
    <w:rsid w:val="00234784"/>
    <w:rsid w:val="002349A6"/>
    <w:rsid w:val="00235B99"/>
    <w:rsid w:val="0023602A"/>
    <w:rsid w:val="00240F62"/>
    <w:rsid w:val="00241683"/>
    <w:rsid w:val="0024206D"/>
    <w:rsid w:val="00243841"/>
    <w:rsid w:val="00244DC1"/>
    <w:rsid w:val="00245456"/>
    <w:rsid w:val="00245A14"/>
    <w:rsid w:val="00251F1F"/>
    <w:rsid w:val="0025358B"/>
    <w:rsid w:val="002540A8"/>
    <w:rsid w:val="00257310"/>
    <w:rsid w:val="0025757F"/>
    <w:rsid w:val="0026052B"/>
    <w:rsid w:val="00261157"/>
    <w:rsid w:val="002636DD"/>
    <w:rsid w:val="00264A56"/>
    <w:rsid w:val="00265D0F"/>
    <w:rsid w:val="00271482"/>
    <w:rsid w:val="002728AE"/>
    <w:rsid w:val="00275630"/>
    <w:rsid w:val="00276B31"/>
    <w:rsid w:val="00281B1C"/>
    <w:rsid w:val="0028376A"/>
    <w:rsid w:val="002854AB"/>
    <w:rsid w:val="00286407"/>
    <w:rsid w:val="00290ACC"/>
    <w:rsid w:val="002911F9"/>
    <w:rsid w:val="0029503F"/>
    <w:rsid w:val="0029635F"/>
    <w:rsid w:val="002970AA"/>
    <w:rsid w:val="00297635"/>
    <w:rsid w:val="002A1C86"/>
    <w:rsid w:val="002A453E"/>
    <w:rsid w:val="002A46EF"/>
    <w:rsid w:val="002A54A8"/>
    <w:rsid w:val="002A65B8"/>
    <w:rsid w:val="002A7175"/>
    <w:rsid w:val="002A73D3"/>
    <w:rsid w:val="002A7434"/>
    <w:rsid w:val="002B44BA"/>
    <w:rsid w:val="002B4C8D"/>
    <w:rsid w:val="002C1155"/>
    <w:rsid w:val="002C2AB9"/>
    <w:rsid w:val="002C31EC"/>
    <w:rsid w:val="002C6B43"/>
    <w:rsid w:val="002D02C2"/>
    <w:rsid w:val="002D3359"/>
    <w:rsid w:val="002D44D7"/>
    <w:rsid w:val="002D6AEF"/>
    <w:rsid w:val="002E04C0"/>
    <w:rsid w:val="002E1005"/>
    <w:rsid w:val="002E1690"/>
    <w:rsid w:val="002E1E1F"/>
    <w:rsid w:val="002E42A4"/>
    <w:rsid w:val="002E5544"/>
    <w:rsid w:val="002F127B"/>
    <w:rsid w:val="002F173D"/>
    <w:rsid w:val="002F287B"/>
    <w:rsid w:val="002F34F2"/>
    <w:rsid w:val="002F3B75"/>
    <w:rsid w:val="002F4DB1"/>
    <w:rsid w:val="002F50C2"/>
    <w:rsid w:val="00300D06"/>
    <w:rsid w:val="00300F24"/>
    <w:rsid w:val="00303E79"/>
    <w:rsid w:val="00304722"/>
    <w:rsid w:val="003074C6"/>
    <w:rsid w:val="00307AA5"/>
    <w:rsid w:val="00311BB6"/>
    <w:rsid w:val="003125C2"/>
    <w:rsid w:val="00312FDC"/>
    <w:rsid w:val="0031357E"/>
    <w:rsid w:val="00313925"/>
    <w:rsid w:val="00315F78"/>
    <w:rsid w:val="0031759C"/>
    <w:rsid w:val="003200DB"/>
    <w:rsid w:val="00321C0B"/>
    <w:rsid w:val="003228B5"/>
    <w:rsid w:val="00324DCB"/>
    <w:rsid w:val="00325ED1"/>
    <w:rsid w:val="00326252"/>
    <w:rsid w:val="00326E53"/>
    <w:rsid w:val="00330A49"/>
    <w:rsid w:val="00331255"/>
    <w:rsid w:val="0033161E"/>
    <w:rsid w:val="00333FD3"/>
    <w:rsid w:val="003370C0"/>
    <w:rsid w:val="00341A20"/>
    <w:rsid w:val="00344A4C"/>
    <w:rsid w:val="00345BD1"/>
    <w:rsid w:val="0034700B"/>
    <w:rsid w:val="00350C5F"/>
    <w:rsid w:val="0035155D"/>
    <w:rsid w:val="00354405"/>
    <w:rsid w:val="003571C1"/>
    <w:rsid w:val="00361624"/>
    <w:rsid w:val="00365006"/>
    <w:rsid w:val="00366B02"/>
    <w:rsid w:val="00371042"/>
    <w:rsid w:val="003729E6"/>
    <w:rsid w:val="00374914"/>
    <w:rsid w:val="00375278"/>
    <w:rsid w:val="003758CD"/>
    <w:rsid w:val="00380202"/>
    <w:rsid w:val="003802E0"/>
    <w:rsid w:val="00380562"/>
    <w:rsid w:val="003808A8"/>
    <w:rsid w:val="00380A1E"/>
    <w:rsid w:val="00381E59"/>
    <w:rsid w:val="00385CB5"/>
    <w:rsid w:val="00387ECC"/>
    <w:rsid w:val="00390871"/>
    <w:rsid w:val="00390DC4"/>
    <w:rsid w:val="00390EA2"/>
    <w:rsid w:val="003A0D81"/>
    <w:rsid w:val="003A11F1"/>
    <w:rsid w:val="003A7FE4"/>
    <w:rsid w:val="003B069F"/>
    <w:rsid w:val="003B2193"/>
    <w:rsid w:val="003B4C65"/>
    <w:rsid w:val="003B60F1"/>
    <w:rsid w:val="003B77E6"/>
    <w:rsid w:val="003C5B9A"/>
    <w:rsid w:val="003C5F6C"/>
    <w:rsid w:val="003D035D"/>
    <w:rsid w:val="003D1B87"/>
    <w:rsid w:val="003D4FA0"/>
    <w:rsid w:val="003D6D41"/>
    <w:rsid w:val="003D7D25"/>
    <w:rsid w:val="003E0143"/>
    <w:rsid w:val="003E19A7"/>
    <w:rsid w:val="003E1C8B"/>
    <w:rsid w:val="003E23E5"/>
    <w:rsid w:val="003E3179"/>
    <w:rsid w:val="003E6492"/>
    <w:rsid w:val="003E69F2"/>
    <w:rsid w:val="003F0CFB"/>
    <w:rsid w:val="003F25A9"/>
    <w:rsid w:val="003F2801"/>
    <w:rsid w:val="003F28E6"/>
    <w:rsid w:val="003F4980"/>
    <w:rsid w:val="003F68AF"/>
    <w:rsid w:val="003F6904"/>
    <w:rsid w:val="003F7103"/>
    <w:rsid w:val="003F79EE"/>
    <w:rsid w:val="004008AC"/>
    <w:rsid w:val="004010E5"/>
    <w:rsid w:val="00403A2B"/>
    <w:rsid w:val="0040449D"/>
    <w:rsid w:val="00407DFC"/>
    <w:rsid w:val="00410B59"/>
    <w:rsid w:val="00410E25"/>
    <w:rsid w:val="00410FFD"/>
    <w:rsid w:val="0041191B"/>
    <w:rsid w:val="004120C9"/>
    <w:rsid w:val="00413126"/>
    <w:rsid w:val="00414257"/>
    <w:rsid w:val="004158A8"/>
    <w:rsid w:val="00415FD2"/>
    <w:rsid w:val="004205DB"/>
    <w:rsid w:val="004205F8"/>
    <w:rsid w:val="00423A5F"/>
    <w:rsid w:val="00426A69"/>
    <w:rsid w:val="004317E6"/>
    <w:rsid w:val="004337C5"/>
    <w:rsid w:val="00435543"/>
    <w:rsid w:val="0044054B"/>
    <w:rsid w:val="00442B33"/>
    <w:rsid w:val="004445DE"/>
    <w:rsid w:val="0045038A"/>
    <w:rsid w:val="00450FA0"/>
    <w:rsid w:val="0045233E"/>
    <w:rsid w:val="004545C6"/>
    <w:rsid w:val="004579EE"/>
    <w:rsid w:val="00466151"/>
    <w:rsid w:val="00466D03"/>
    <w:rsid w:val="0046771D"/>
    <w:rsid w:val="00467BD4"/>
    <w:rsid w:val="00471917"/>
    <w:rsid w:val="004743FD"/>
    <w:rsid w:val="00477E7F"/>
    <w:rsid w:val="004813C1"/>
    <w:rsid w:val="00481D36"/>
    <w:rsid w:val="00482DEA"/>
    <w:rsid w:val="0048401B"/>
    <w:rsid w:val="004905E1"/>
    <w:rsid w:val="004908B6"/>
    <w:rsid w:val="004A003F"/>
    <w:rsid w:val="004A1EC0"/>
    <w:rsid w:val="004A2554"/>
    <w:rsid w:val="004B2F2F"/>
    <w:rsid w:val="004B69E2"/>
    <w:rsid w:val="004B7961"/>
    <w:rsid w:val="004C1F1E"/>
    <w:rsid w:val="004C3346"/>
    <w:rsid w:val="004C747F"/>
    <w:rsid w:val="004D062D"/>
    <w:rsid w:val="004D53C8"/>
    <w:rsid w:val="004D5A26"/>
    <w:rsid w:val="004D7E94"/>
    <w:rsid w:val="004E09D9"/>
    <w:rsid w:val="004E37E5"/>
    <w:rsid w:val="004E3AA4"/>
    <w:rsid w:val="004E4774"/>
    <w:rsid w:val="004E5139"/>
    <w:rsid w:val="004E723C"/>
    <w:rsid w:val="004E7B3C"/>
    <w:rsid w:val="004F1975"/>
    <w:rsid w:val="004F2554"/>
    <w:rsid w:val="00501646"/>
    <w:rsid w:val="005023FD"/>
    <w:rsid w:val="00504F7B"/>
    <w:rsid w:val="005053DB"/>
    <w:rsid w:val="00511A8B"/>
    <w:rsid w:val="005139DC"/>
    <w:rsid w:val="005207E1"/>
    <w:rsid w:val="00523222"/>
    <w:rsid w:val="0052512F"/>
    <w:rsid w:val="0052522F"/>
    <w:rsid w:val="0052625E"/>
    <w:rsid w:val="00533F92"/>
    <w:rsid w:val="00534387"/>
    <w:rsid w:val="00553F91"/>
    <w:rsid w:val="00554E06"/>
    <w:rsid w:val="00562B4B"/>
    <w:rsid w:val="00564877"/>
    <w:rsid w:val="005669DD"/>
    <w:rsid w:val="00566C3C"/>
    <w:rsid w:val="00571523"/>
    <w:rsid w:val="00571D25"/>
    <w:rsid w:val="005747B3"/>
    <w:rsid w:val="00575AD9"/>
    <w:rsid w:val="00577AAA"/>
    <w:rsid w:val="005807FF"/>
    <w:rsid w:val="00580D64"/>
    <w:rsid w:val="00581457"/>
    <w:rsid w:val="00586E37"/>
    <w:rsid w:val="00587537"/>
    <w:rsid w:val="00592489"/>
    <w:rsid w:val="005A1D20"/>
    <w:rsid w:val="005A60DD"/>
    <w:rsid w:val="005A7DB3"/>
    <w:rsid w:val="005B237C"/>
    <w:rsid w:val="005B2A0A"/>
    <w:rsid w:val="005B2BBF"/>
    <w:rsid w:val="005B33DD"/>
    <w:rsid w:val="005B60DA"/>
    <w:rsid w:val="005C16A4"/>
    <w:rsid w:val="005C33FC"/>
    <w:rsid w:val="005C45B1"/>
    <w:rsid w:val="005C5A4B"/>
    <w:rsid w:val="005C602A"/>
    <w:rsid w:val="005C67CE"/>
    <w:rsid w:val="005C6E8D"/>
    <w:rsid w:val="005C7435"/>
    <w:rsid w:val="005C76EE"/>
    <w:rsid w:val="005D07EE"/>
    <w:rsid w:val="005D1631"/>
    <w:rsid w:val="005D1795"/>
    <w:rsid w:val="005D6825"/>
    <w:rsid w:val="005D7E2E"/>
    <w:rsid w:val="005E0333"/>
    <w:rsid w:val="005E53FD"/>
    <w:rsid w:val="005E5909"/>
    <w:rsid w:val="005E633E"/>
    <w:rsid w:val="005E6988"/>
    <w:rsid w:val="005E69D0"/>
    <w:rsid w:val="005E7CBE"/>
    <w:rsid w:val="005F0244"/>
    <w:rsid w:val="005F302E"/>
    <w:rsid w:val="005F44F2"/>
    <w:rsid w:val="005F654B"/>
    <w:rsid w:val="005F668A"/>
    <w:rsid w:val="005F685C"/>
    <w:rsid w:val="00601F2A"/>
    <w:rsid w:val="0060320B"/>
    <w:rsid w:val="006071F2"/>
    <w:rsid w:val="006117AF"/>
    <w:rsid w:val="00622090"/>
    <w:rsid w:val="00624C12"/>
    <w:rsid w:val="00626194"/>
    <w:rsid w:val="00630F7B"/>
    <w:rsid w:val="00632D6A"/>
    <w:rsid w:val="006371F1"/>
    <w:rsid w:val="006372EB"/>
    <w:rsid w:val="0064301D"/>
    <w:rsid w:val="00646CAB"/>
    <w:rsid w:val="00650BA4"/>
    <w:rsid w:val="00651219"/>
    <w:rsid w:val="006516BD"/>
    <w:rsid w:val="00651E10"/>
    <w:rsid w:val="006555D7"/>
    <w:rsid w:val="00661092"/>
    <w:rsid w:val="0066297F"/>
    <w:rsid w:val="00663AAB"/>
    <w:rsid w:val="00664FFE"/>
    <w:rsid w:val="006669F2"/>
    <w:rsid w:val="00667D6E"/>
    <w:rsid w:val="00671AD6"/>
    <w:rsid w:val="0067375E"/>
    <w:rsid w:val="00674B72"/>
    <w:rsid w:val="00675568"/>
    <w:rsid w:val="00676139"/>
    <w:rsid w:val="0067630F"/>
    <w:rsid w:val="00676B8A"/>
    <w:rsid w:val="00677BC1"/>
    <w:rsid w:val="006803EB"/>
    <w:rsid w:val="00686222"/>
    <w:rsid w:val="0068631E"/>
    <w:rsid w:val="00687F85"/>
    <w:rsid w:val="006904AD"/>
    <w:rsid w:val="00691B38"/>
    <w:rsid w:val="00695517"/>
    <w:rsid w:val="0069552F"/>
    <w:rsid w:val="00695F0A"/>
    <w:rsid w:val="006962DB"/>
    <w:rsid w:val="006A221D"/>
    <w:rsid w:val="006A2E12"/>
    <w:rsid w:val="006A54BA"/>
    <w:rsid w:val="006B07ED"/>
    <w:rsid w:val="006B29EA"/>
    <w:rsid w:val="006B7EC4"/>
    <w:rsid w:val="006C11F7"/>
    <w:rsid w:val="006C74AC"/>
    <w:rsid w:val="006D03FA"/>
    <w:rsid w:val="006D20E3"/>
    <w:rsid w:val="006D3759"/>
    <w:rsid w:val="006D4AAB"/>
    <w:rsid w:val="006E3967"/>
    <w:rsid w:val="006E661D"/>
    <w:rsid w:val="006F14AD"/>
    <w:rsid w:val="006F1584"/>
    <w:rsid w:val="006F1BD6"/>
    <w:rsid w:val="006F1C75"/>
    <w:rsid w:val="006F5B65"/>
    <w:rsid w:val="006F74BC"/>
    <w:rsid w:val="00700C59"/>
    <w:rsid w:val="0070202E"/>
    <w:rsid w:val="00702B03"/>
    <w:rsid w:val="00703DCD"/>
    <w:rsid w:val="00704714"/>
    <w:rsid w:val="00704C8D"/>
    <w:rsid w:val="00705C39"/>
    <w:rsid w:val="007062AF"/>
    <w:rsid w:val="00706695"/>
    <w:rsid w:val="007112B9"/>
    <w:rsid w:val="007117A2"/>
    <w:rsid w:val="00712075"/>
    <w:rsid w:val="00712EBE"/>
    <w:rsid w:val="00713804"/>
    <w:rsid w:val="00715CB5"/>
    <w:rsid w:val="007165DC"/>
    <w:rsid w:val="00716BD5"/>
    <w:rsid w:val="0071747F"/>
    <w:rsid w:val="00721407"/>
    <w:rsid w:val="00724051"/>
    <w:rsid w:val="0072479A"/>
    <w:rsid w:val="00725CB1"/>
    <w:rsid w:val="00727F6D"/>
    <w:rsid w:val="00734D95"/>
    <w:rsid w:val="00735919"/>
    <w:rsid w:val="00735D2D"/>
    <w:rsid w:val="00736342"/>
    <w:rsid w:val="00740417"/>
    <w:rsid w:val="00744440"/>
    <w:rsid w:val="00744985"/>
    <w:rsid w:val="0074522C"/>
    <w:rsid w:val="0075037A"/>
    <w:rsid w:val="00750F1B"/>
    <w:rsid w:val="00762B92"/>
    <w:rsid w:val="00765FFA"/>
    <w:rsid w:val="00770654"/>
    <w:rsid w:val="0077582C"/>
    <w:rsid w:val="007762CE"/>
    <w:rsid w:val="00777605"/>
    <w:rsid w:val="00782022"/>
    <w:rsid w:val="00783563"/>
    <w:rsid w:val="00783BDE"/>
    <w:rsid w:val="0078535A"/>
    <w:rsid w:val="00786170"/>
    <w:rsid w:val="00792902"/>
    <w:rsid w:val="00793E25"/>
    <w:rsid w:val="007944BD"/>
    <w:rsid w:val="00794B0B"/>
    <w:rsid w:val="007973F8"/>
    <w:rsid w:val="007A048C"/>
    <w:rsid w:val="007A1B35"/>
    <w:rsid w:val="007A22AE"/>
    <w:rsid w:val="007A2CB9"/>
    <w:rsid w:val="007A36A3"/>
    <w:rsid w:val="007A5B30"/>
    <w:rsid w:val="007A633B"/>
    <w:rsid w:val="007B0DF1"/>
    <w:rsid w:val="007B4BFB"/>
    <w:rsid w:val="007C0809"/>
    <w:rsid w:val="007C0C64"/>
    <w:rsid w:val="007C1DE5"/>
    <w:rsid w:val="007D0684"/>
    <w:rsid w:val="007D37AB"/>
    <w:rsid w:val="007D4D0C"/>
    <w:rsid w:val="007D700B"/>
    <w:rsid w:val="007E2303"/>
    <w:rsid w:val="007E29F8"/>
    <w:rsid w:val="007E3EEE"/>
    <w:rsid w:val="007E7928"/>
    <w:rsid w:val="007F27D1"/>
    <w:rsid w:val="007F44D4"/>
    <w:rsid w:val="007F4D4D"/>
    <w:rsid w:val="007F7535"/>
    <w:rsid w:val="007F766E"/>
    <w:rsid w:val="008005FF"/>
    <w:rsid w:val="00800E52"/>
    <w:rsid w:val="00803BFF"/>
    <w:rsid w:val="008114CB"/>
    <w:rsid w:val="00811DFF"/>
    <w:rsid w:val="0081209F"/>
    <w:rsid w:val="008150A9"/>
    <w:rsid w:val="00815EC5"/>
    <w:rsid w:val="00816CE2"/>
    <w:rsid w:val="008258FE"/>
    <w:rsid w:val="00830963"/>
    <w:rsid w:val="0083202B"/>
    <w:rsid w:val="00834365"/>
    <w:rsid w:val="0083695C"/>
    <w:rsid w:val="008379A5"/>
    <w:rsid w:val="0084102B"/>
    <w:rsid w:val="00841B32"/>
    <w:rsid w:val="0084279C"/>
    <w:rsid w:val="008431EC"/>
    <w:rsid w:val="008433C7"/>
    <w:rsid w:val="00846B01"/>
    <w:rsid w:val="00851741"/>
    <w:rsid w:val="00852CD0"/>
    <w:rsid w:val="008550F3"/>
    <w:rsid w:val="00856AC8"/>
    <w:rsid w:val="00856EAC"/>
    <w:rsid w:val="00863579"/>
    <w:rsid w:val="008655D1"/>
    <w:rsid w:val="00865734"/>
    <w:rsid w:val="00872872"/>
    <w:rsid w:val="008729AF"/>
    <w:rsid w:val="00873014"/>
    <w:rsid w:val="00876350"/>
    <w:rsid w:val="008824D5"/>
    <w:rsid w:val="00883C61"/>
    <w:rsid w:val="00894439"/>
    <w:rsid w:val="008960F5"/>
    <w:rsid w:val="008A41FA"/>
    <w:rsid w:val="008A7400"/>
    <w:rsid w:val="008A7BA5"/>
    <w:rsid w:val="008B015E"/>
    <w:rsid w:val="008B0F78"/>
    <w:rsid w:val="008B1CAA"/>
    <w:rsid w:val="008B28B6"/>
    <w:rsid w:val="008B4C5C"/>
    <w:rsid w:val="008B4D83"/>
    <w:rsid w:val="008B7A94"/>
    <w:rsid w:val="008C37AB"/>
    <w:rsid w:val="008D19D3"/>
    <w:rsid w:val="008D3462"/>
    <w:rsid w:val="008D4AFE"/>
    <w:rsid w:val="008D5555"/>
    <w:rsid w:val="008E022A"/>
    <w:rsid w:val="008E08A1"/>
    <w:rsid w:val="008F013B"/>
    <w:rsid w:val="008F018A"/>
    <w:rsid w:val="008F217D"/>
    <w:rsid w:val="008F5E7E"/>
    <w:rsid w:val="008F7068"/>
    <w:rsid w:val="008F7086"/>
    <w:rsid w:val="00900825"/>
    <w:rsid w:val="009009AC"/>
    <w:rsid w:val="00902439"/>
    <w:rsid w:val="0090445A"/>
    <w:rsid w:val="00910594"/>
    <w:rsid w:val="009123AF"/>
    <w:rsid w:val="00913B07"/>
    <w:rsid w:val="009176D4"/>
    <w:rsid w:val="009254D3"/>
    <w:rsid w:val="00927491"/>
    <w:rsid w:val="00931454"/>
    <w:rsid w:val="00931597"/>
    <w:rsid w:val="00932B53"/>
    <w:rsid w:val="00932CC9"/>
    <w:rsid w:val="009331DF"/>
    <w:rsid w:val="00935E11"/>
    <w:rsid w:val="00945AFA"/>
    <w:rsid w:val="009466C9"/>
    <w:rsid w:val="00947BBE"/>
    <w:rsid w:val="00950E8A"/>
    <w:rsid w:val="009543A2"/>
    <w:rsid w:val="00954D97"/>
    <w:rsid w:val="00960671"/>
    <w:rsid w:val="0096269F"/>
    <w:rsid w:val="0096417D"/>
    <w:rsid w:val="009661DA"/>
    <w:rsid w:val="00967880"/>
    <w:rsid w:val="0097169A"/>
    <w:rsid w:val="00972282"/>
    <w:rsid w:val="00973D98"/>
    <w:rsid w:val="009817B5"/>
    <w:rsid w:val="00983724"/>
    <w:rsid w:val="00984B5C"/>
    <w:rsid w:val="009866FD"/>
    <w:rsid w:val="00991721"/>
    <w:rsid w:val="0099185C"/>
    <w:rsid w:val="00992B4F"/>
    <w:rsid w:val="00992CE1"/>
    <w:rsid w:val="00993BB3"/>
    <w:rsid w:val="009956E1"/>
    <w:rsid w:val="00995995"/>
    <w:rsid w:val="00996126"/>
    <w:rsid w:val="009A125B"/>
    <w:rsid w:val="009A22CB"/>
    <w:rsid w:val="009A2E9D"/>
    <w:rsid w:val="009A43C1"/>
    <w:rsid w:val="009A5C38"/>
    <w:rsid w:val="009B0388"/>
    <w:rsid w:val="009B27D6"/>
    <w:rsid w:val="009B3A7B"/>
    <w:rsid w:val="009B3D07"/>
    <w:rsid w:val="009B535F"/>
    <w:rsid w:val="009B693F"/>
    <w:rsid w:val="009B7216"/>
    <w:rsid w:val="009C3F91"/>
    <w:rsid w:val="009D0AB9"/>
    <w:rsid w:val="009D2793"/>
    <w:rsid w:val="009D359D"/>
    <w:rsid w:val="009D5DBC"/>
    <w:rsid w:val="009D7024"/>
    <w:rsid w:val="009E402C"/>
    <w:rsid w:val="009E574C"/>
    <w:rsid w:val="009F1F8D"/>
    <w:rsid w:val="009F4E4D"/>
    <w:rsid w:val="009F5101"/>
    <w:rsid w:val="00A027F6"/>
    <w:rsid w:val="00A02879"/>
    <w:rsid w:val="00A042AE"/>
    <w:rsid w:val="00A05277"/>
    <w:rsid w:val="00A0627F"/>
    <w:rsid w:val="00A102E7"/>
    <w:rsid w:val="00A10889"/>
    <w:rsid w:val="00A12E22"/>
    <w:rsid w:val="00A1330B"/>
    <w:rsid w:val="00A13384"/>
    <w:rsid w:val="00A16459"/>
    <w:rsid w:val="00A23069"/>
    <w:rsid w:val="00A258ED"/>
    <w:rsid w:val="00A30A80"/>
    <w:rsid w:val="00A31104"/>
    <w:rsid w:val="00A32B20"/>
    <w:rsid w:val="00A33792"/>
    <w:rsid w:val="00A368A1"/>
    <w:rsid w:val="00A36C8B"/>
    <w:rsid w:val="00A41B75"/>
    <w:rsid w:val="00A41BE8"/>
    <w:rsid w:val="00A4326C"/>
    <w:rsid w:val="00A5008E"/>
    <w:rsid w:val="00A50138"/>
    <w:rsid w:val="00A5438A"/>
    <w:rsid w:val="00A54FD6"/>
    <w:rsid w:val="00A5620C"/>
    <w:rsid w:val="00A6066B"/>
    <w:rsid w:val="00A61671"/>
    <w:rsid w:val="00A61D3D"/>
    <w:rsid w:val="00A627A5"/>
    <w:rsid w:val="00A63E58"/>
    <w:rsid w:val="00A64268"/>
    <w:rsid w:val="00A655E9"/>
    <w:rsid w:val="00A7057A"/>
    <w:rsid w:val="00A71990"/>
    <w:rsid w:val="00A75757"/>
    <w:rsid w:val="00A7694B"/>
    <w:rsid w:val="00A83D28"/>
    <w:rsid w:val="00A86982"/>
    <w:rsid w:val="00A869F6"/>
    <w:rsid w:val="00A90050"/>
    <w:rsid w:val="00A949F1"/>
    <w:rsid w:val="00A94ACF"/>
    <w:rsid w:val="00A94ED8"/>
    <w:rsid w:val="00A973C8"/>
    <w:rsid w:val="00AA1E59"/>
    <w:rsid w:val="00AA4C95"/>
    <w:rsid w:val="00AA5C03"/>
    <w:rsid w:val="00AA5FBC"/>
    <w:rsid w:val="00AA700E"/>
    <w:rsid w:val="00AB0923"/>
    <w:rsid w:val="00AB1831"/>
    <w:rsid w:val="00AB3FEC"/>
    <w:rsid w:val="00AB5217"/>
    <w:rsid w:val="00AB618E"/>
    <w:rsid w:val="00AC303F"/>
    <w:rsid w:val="00AC4465"/>
    <w:rsid w:val="00AC51C5"/>
    <w:rsid w:val="00AC5CAD"/>
    <w:rsid w:val="00AC5E62"/>
    <w:rsid w:val="00AC63AF"/>
    <w:rsid w:val="00AD0952"/>
    <w:rsid w:val="00AD1FC8"/>
    <w:rsid w:val="00AD2375"/>
    <w:rsid w:val="00AD34C9"/>
    <w:rsid w:val="00AD54C6"/>
    <w:rsid w:val="00AD791F"/>
    <w:rsid w:val="00AE141E"/>
    <w:rsid w:val="00AE2944"/>
    <w:rsid w:val="00AF08B6"/>
    <w:rsid w:val="00AF3813"/>
    <w:rsid w:val="00AF7D02"/>
    <w:rsid w:val="00B01AFC"/>
    <w:rsid w:val="00B03798"/>
    <w:rsid w:val="00B03A00"/>
    <w:rsid w:val="00B05067"/>
    <w:rsid w:val="00B0528E"/>
    <w:rsid w:val="00B1038A"/>
    <w:rsid w:val="00B1115E"/>
    <w:rsid w:val="00B11875"/>
    <w:rsid w:val="00B12736"/>
    <w:rsid w:val="00B1333B"/>
    <w:rsid w:val="00B13581"/>
    <w:rsid w:val="00B149EB"/>
    <w:rsid w:val="00B16D0B"/>
    <w:rsid w:val="00B217B9"/>
    <w:rsid w:val="00B23F52"/>
    <w:rsid w:val="00B30C0D"/>
    <w:rsid w:val="00B3176B"/>
    <w:rsid w:val="00B31BB2"/>
    <w:rsid w:val="00B369A6"/>
    <w:rsid w:val="00B3743A"/>
    <w:rsid w:val="00B40C31"/>
    <w:rsid w:val="00B411A1"/>
    <w:rsid w:val="00B431F7"/>
    <w:rsid w:val="00B4718B"/>
    <w:rsid w:val="00B527F7"/>
    <w:rsid w:val="00B54810"/>
    <w:rsid w:val="00B55638"/>
    <w:rsid w:val="00B567F8"/>
    <w:rsid w:val="00B602EE"/>
    <w:rsid w:val="00B64EC5"/>
    <w:rsid w:val="00B674F0"/>
    <w:rsid w:val="00B67AA1"/>
    <w:rsid w:val="00B70C03"/>
    <w:rsid w:val="00B71741"/>
    <w:rsid w:val="00B71B94"/>
    <w:rsid w:val="00B81B43"/>
    <w:rsid w:val="00B81FAD"/>
    <w:rsid w:val="00B821F7"/>
    <w:rsid w:val="00B83ADB"/>
    <w:rsid w:val="00B9035B"/>
    <w:rsid w:val="00B90654"/>
    <w:rsid w:val="00B92C1B"/>
    <w:rsid w:val="00B9423A"/>
    <w:rsid w:val="00B95DD6"/>
    <w:rsid w:val="00B96016"/>
    <w:rsid w:val="00B97B9A"/>
    <w:rsid w:val="00B97C80"/>
    <w:rsid w:val="00BA236E"/>
    <w:rsid w:val="00BA4EC4"/>
    <w:rsid w:val="00BA6287"/>
    <w:rsid w:val="00BA636A"/>
    <w:rsid w:val="00BA67FE"/>
    <w:rsid w:val="00BA7DCD"/>
    <w:rsid w:val="00BB3345"/>
    <w:rsid w:val="00BB3ADA"/>
    <w:rsid w:val="00BB70BF"/>
    <w:rsid w:val="00BC2D25"/>
    <w:rsid w:val="00BC38F8"/>
    <w:rsid w:val="00BC3CB3"/>
    <w:rsid w:val="00BC5551"/>
    <w:rsid w:val="00BC67BA"/>
    <w:rsid w:val="00BC7636"/>
    <w:rsid w:val="00BC773A"/>
    <w:rsid w:val="00BD21A0"/>
    <w:rsid w:val="00BD3120"/>
    <w:rsid w:val="00BD4698"/>
    <w:rsid w:val="00BD4890"/>
    <w:rsid w:val="00BE0183"/>
    <w:rsid w:val="00BE1E43"/>
    <w:rsid w:val="00BE1F84"/>
    <w:rsid w:val="00BE27C4"/>
    <w:rsid w:val="00BE30ED"/>
    <w:rsid w:val="00BE3144"/>
    <w:rsid w:val="00BE38FF"/>
    <w:rsid w:val="00BE7A16"/>
    <w:rsid w:val="00BF1047"/>
    <w:rsid w:val="00BF5362"/>
    <w:rsid w:val="00BF5B07"/>
    <w:rsid w:val="00BF63F2"/>
    <w:rsid w:val="00BF6A0B"/>
    <w:rsid w:val="00BF6C3B"/>
    <w:rsid w:val="00C00F9B"/>
    <w:rsid w:val="00C01080"/>
    <w:rsid w:val="00C01AEF"/>
    <w:rsid w:val="00C02085"/>
    <w:rsid w:val="00C02C54"/>
    <w:rsid w:val="00C035B5"/>
    <w:rsid w:val="00C06593"/>
    <w:rsid w:val="00C13F36"/>
    <w:rsid w:val="00C1684B"/>
    <w:rsid w:val="00C16D76"/>
    <w:rsid w:val="00C17A05"/>
    <w:rsid w:val="00C2036D"/>
    <w:rsid w:val="00C21012"/>
    <w:rsid w:val="00C21FCF"/>
    <w:rsid w:val="00C22D8C"/>
    <w:rsid w:val="00C24AEE"/>
    <w:rsid w:val="00C30FB4"/>
    <w:rsid w:val="00C34339"/>
    <w:rsid w:val="00C34FBC"/>
    <w:rsid w:val="00C36E67"/>
    <w:rsid w:val="00C37949"/>
    <w:rsid w:val="00C37FD9"/>
    <w:rsid w:val="00C44C52"/>
    <w:rsid w:val="00C46B79"/>
    <w:rsid w:val="00C515B7"/>
    <w:rsid w:val="00C51639"/>
    <w:rsid w:val="00C5413B"/>
    <w:rsid w:val="00C57D24"/>
    <w:rsid w:val="00C57E24"/>
    <w:rsid w:val="00C610B3"/>
    <w:rsid w:val="00C61F71"/>
    <w:rsid w:val="00C62E02"/>
    <w:rsid w:val="00C670FE"/>
    <w:rsid w:val="00C70219"/>
    <w:rsid w:val="00C70A53"/>
    <w:rsid w:val="00C7233D"/>
    <w:rsid w:val="00C73D42"/>
    <w:rsid w:val="00C74167"/>
    <w:rsid w:val="00C82F27"/>
    <w:rsid w:val="00C8397F"/>
    <w:rsid w:val="00C84AFB"/>
    <w:rsid w:val="00C85842"/>
    <w:rsid w:val="00C9122F"/>
    <w:rsid w:val="00C91D54"/>
    <w:rsid w:val="00C94422"/>
    <w:rsid w:val="00C95214"/>
    <w:rsid w:val="00C95C9A"/>
    <w:rsid w:val="00CA03E1"/>
    <w:rsid w:val="00CA03FA"/>
    <w:rsid w:val="00CA1DB7"/>
    <w:rsid w:val="00CA2395"/>
    <w:rsid w:val="00CA37AC"/>
    <w:rsid w:val="00CA5457"/>
    <w:rsid w:val="00CA7422"/>
    <w:rsid w:val="00CB1643"/>
    <w:rsid w:val="00CB1D06"/>
    <w:rsid w:val="00CB284D"/>
    <w:rsid w:val="00CB3069"/>
    <w:rsid w:val="00CC04BA"/>
    <w:rsid w:val="00CC1FEC"/>
    <w:rsid w:val="00CC35E4"/>
    <w:rsid w:val="00CC6C9C"/>
    <w:rsid w:val="00CC7537"/>
    <w:rsid w:val="00CC7ADB"/>
    <w:rsid w:val="00CD116A"/>
    <w:rsid w:val="00CD18C9"/>
    <w:rsid w:val="00CD2460"/>
    <w:rsid w:val="00CD2A9F"/>
    <w:rsid w:val="00CD4FFB"/>
    <w:rsid w:val="00CD5B9F"/>
    <w:rsid w:val="00CD5F5F"/>
    <w:rsid w:val="00CD70DC"/>
    <w:rsid w:val="00CE22FC"/>
    <w:rsid w:val="00CE23F1"/>
    <w:rsid w:val="00CE348A"/>
    <w:rsid w:val="00CE3C7C"/>
    <w:rsid w:val="00CE5378"/>
    <w:rsid w:val="00CF028C"/>
    <w:rsid w:val="00CF309A"/>
    <w:rsid w:val="00CF7788"/>
    <w:rsid w:val="00D00A77"/>
    <w:rsid w:val="00D165F9"/>
    <w:rsid w:val="00D2037B"/>
    <w:rsid w:val="00D237CD"/>
    <w:rsid w:val="00D26733"/>
    <w:rsid w:val="00D30AF1"/>
    <w:rsid w:val="00D32623"/>
    <w:rsid w:val="00D44F52"/>
    <w:rsid w:val="00D4532D"/>
    <w:rsid w:val="00D47585"/>
    <w:rsid w:val="00D53E4F"/>
    <w:rsid w:val="00D632AB"/>
    <w:rsid w:val="00D642E2"/>
    <w:rsid w:val="00D70465"/>
    <w:rsid w:val="00D73926"/>
    <w:rsid w:val="00D743AB"/>
    <w:rsid w:val="00D75C88"/>
    <w:rsid w:val="00D75DDF"/>
    <w:rsid w:val="00D76575"/>
    <w:rsid w:val="00D76BA9"/>
    <w:rsid w:val="00D76E65"/>
    <w:rsid w:val="00D8123B"/>
    <w:rsid w:val="00D817BB"/>
    <w:rsid w:val="00D83481"/>
    <w:rsid w:val="00D91375"/>
    <w:rsid w:val="00D92BF8"/>
    <w:rsid w:val="00D93005"/>
    <w:rsid w:val="00D943D8"/>
    <w:rsid w:val="00D94931"/>
    <w:rsid w:val="00D94DD8"/>
    <w:rsid w:val="00D959ED"/>
    <w:rsid w:val="00D95C0C"/>
    <w:rsid w:val="00D9623F"/>
    <w:rsid w:val="00D97197"/>
    <w:rsid w:val="00DA2FAB"/>
    <w:rsid w:val="00DA59A1"/>
    <w:rsid w:val="00DB26B2"/>
    <w:rsid w:val="00DB2AF2"/>
    <w:rsid w:val="00DB5A29"/>
    <w:rsid w:val="00DB75FA"/>
    <w:rsid w:val="00DB7A10"/>
    <w:rsid w:val="00DC07EE"/>
    <w:rsid w:val="00DC1CEC"/>
    <w:rsid w:val="00DC3AC0"/>
    <w:rsid w:val="00DC4330"/>
    <w:rsid w:val="00DC5FB4"/>
    <w:rsid w:val="00DC63F5"/>
    <w:rsid w:val="00DC6E4A"/>
    <w:rsid w:val="00DC7B15"/>
    <w:rsid w:val="00DC7B51"/>
    <w:rsid w:val="00DD05E6"/>
    <w:rsid w:val="00DD1EFD"/>
    <w:rsid w:val="00DD342D"/>
    <w:rsid w:val="00DE1CFD"/>
    <w:rsid w:val="00DE484F"/>
    <w:rsid w:val="00DE575A"/>
    <w:rsid w:val="00DE7FD6"/>
    <w:rsid w:val="00DF2380"/>
    <w:rsid w:val="00DF2873"/>
    <w:rsid w:val="00DF6D72"/>
    <w:rsid w:val="00DF7314"/>
    <w:rsid w:val="00E00373"/>
    <w:rsid w:val="00E011F5"/>
    <w:rsid w:val="00E05641"/>
    <w:rsid w:val="00E07153"/>
    <w:rsid w:val="00E10136"/>
    <w:rsid w:val="00E13206"/>
    <w:rsid w:val="00E135FC"/>
    <w:rsid w:val="00E13A09"/>
    <w:rsid w:val="00E15E41"/>
    <w:rsid w:val="00E174A4"/>
    <w:rsid w:val="00E207E6"/>
    <w:rsid w:val="00E20935"/>
    <w:rsid w:val="00E20D30"/>
    <w:rsid w:val="00E24623"/>
    <w:rsid w:val="00E25DBD"/>
    <w:rsid w:val="00E33A7D"/>
    <w:rsid w:val="00E43C33"/>
    <w:rsid w:val="00E449D0"/>
    <w:rsid w:val="00E44E89"/>
    <w:rsid w:val="00E46204"/>
    <w:rsid w:val="00E46A08"/>
    <w:rsid w:val="00E46B93"/>
    <w:rsid w:val="00E5080E"/>
    <w:rsid w:val="00E513D7"/>
    <w:rsid w:val="00E52918"/>
    <w:rsid w:val="00E62547"/>
    <w:rsid w:val="00E6268C"/>
    <w:rsid w:val="00E670EC"/>
    <w:rsid w:val="00E67874"/>
    <w:rsid w:val="00E67E0D"/>
    <w:rsid w:val="00E71FDF"/>
    <w:rsid w:val="00E7654C"/>
    <w:rsid w:val="00E765EE"/>
    <w:rsid w:val="00E7724F"/>
    <w:rsid w:val="00E813BB"/>
    <w:rsid w:val="00E8496A"/>
    <w:rsid w:val="00E8635D"/>
    <w:rsid w:val="00E86CBB"/>
    <w:rsid w:val="00E91B86"/>
    <w:rsid w:val="00E932B4"/>
    <w:rsid w:val="00E96BAC"/>
    <w:rsid w:val="00EA74C2"/>
    <w:rsid w:val="00EA7BBB"/>
    <w:rsid w:val="00EA7E36"/>
    <w:rsid w:val="00EB4237"/>
    <w:rsid w:val="00EC03D1"/>
    <w:rsid w:val="00EC0B74"/>
    <w:rsid w:val="00EC0BA3"/>
    <w:rsid w:val="00EC386A"/>
    <w:rsid w:val="00EC63F9"/>
    <w:rsid w:val="00EC6980"/>
    <w:rsid w:val="00ED11A7"/>
    <w:rsid w:val="00ED2041"/>
    <w:rsid w:val="00ED709D"/>
    <w:rsid w:val="00EE05D2"/>
    <w:rsid w:val="00EE4107"/>
    <w:rsid w:val="00EE5901"/>
    <w:rsid w:val="00EE593A"/>
    <w:rsid w:val="00EE7C88"/>
    <w:rsid w:val="00EF1554"/>
    <w:rsid w:val="00EF1E6D"/>
    <w:rsid w:val="00EF6373"/>
    <w:rsid w:val="00EF76F8"/>
    <w:rsid w:val="00F002C5"/>
    <w:rsid w:val="00F00E3B"/>
    <w:rsid w:val="00F01DC9"/>
    <w:rsid w:val="00F03089"/>
    <w:rsid w:val="00F037CE"/>
    <w:rsid w:val="00F05696"/>
    <w:rsid w:val="00F06047"/>
    <w:rsid w:val="00F069D3"/>
    <w:rsid w:val="00F12306"/>
    <w:rsid w:val="00F149E1"/>
    <w:rsid w:val="00F14B85"/>
    <w:rsid w:val="00F15577"/>
    <w:rsid w:val="00F20397"/>
    <w:rsid w:val="00F22104"/>
    <w:rsid w:val="00F24F40"/>
    <w:rsid w:val="00F251CD"/>
    <w:rsid w:val="00F25C26"/>
    <w:rsid w:val="00F263C3"/>
    <w:rsid w:val="00F26485"/>
    <w:rsid w:val="00F27C9C"/>
    <w:rsid w:val="00F27CF1"/>
    <w:rsid w:val="00F31930"/>
    <w:rsid w:val="00F32103"/>
    <w:rsid w:val="00F32582"/>
    <w:rsid w:val="00F339FA"/>
    <w:rsid w:val="00F365B6"/>
    <w:rsid w:val="00F42C49"/>
    <w:rsid w:val="00F43C3C"/>
    <w:rsid w:val="00F43F64"/>
    <w:rsid w:val="00F50A41"/>
    <w:rsid w:val="00F55DE4"/>
    <w:rsid w:val="00F57381"/>
    <w:rsid w:val="00F600F1"/>
    <w:rsid w:val="00F60B5E"/>
    <w:rsid w:val="00F64FE9"/>
    <w:rsid w:val="00F66ECF"/>
    <w:rsid w:val="00F6714C"/>
    <w:rsid w:val="00F72CE6"/>
    <w:rsid w:val="00F8078A"/>
    <w:rsid w:val="00F81761"/>
    <w:rsid w:val="00F877C1"/>
    <w:rsid w:val="00F93823"/>
    <w:rsid w:val="00F94061"/>
    <w:rsid w:val="00F95C3E"/>
    <w:rsid w:val="00F95FA6"/>
    <w:rsid w:val="00F96719"/>
    <w:rsid w:val="00F96906"/>
    <w:rsid w:val="00F96EF4"/>
    <w:rsid w:val="00FA4A95"/>
    <w:rsid w:val="00FB0145"/>
    <w:rsid w:val="00FB2FC0"/>
    <w:rsid w:val="00FB577B"/>
    <w:rsid w:val="00FB726E"/>
    <w:rsid w:val="00FC03F2"/>
    <w:rsid w:val="00FC465C"/>
    <w:rsid w:val="00FC4710"/>
    <w:rsid w:val="00FD1CEE"/>
    <w:rsid w:val="00FD31A6"/>
    <w:rsid w:val="00FD4478"/>
    <w:rsid w:val="00FD6A41"/>
    <w:rsid w:val="00FD76E9"/>
    <w:rsid w:val="00FE090F"/>
    <w:rsid w:val="00FE2383"/>
    <w:rsid w:val="00FE262D"/>
    <w:rsid w:val="00FE4E4F"/>
    <w:rsid w:val="00FF09EC"/>
    <w:rsid w:val="00FF1B31"/>
    <w:rsid w:val="00FF1CBC"/>
    <w:rsid w:val="00FF3320"/>
    <w:rsid w:val="3DBDD99F"/>
    <w:rsid w:val="6CFB2B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101F18E8"/>
  <w15:chartTrackingRefBased/>
  <w15:docId w15:val="{5FA8710B-C275-4FCF-8390-BFE298D40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ordia New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4DC1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C7416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id-ID" w:eastAsia="id-ID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4237"/>
    <w:pPr>
      <w:keepNext/>
      <w:keepLines/>
      <w:spacing w:before="40" w:after="0"/>
      <w:outlineLvl w:val="2"/>
    </w:pPr>
    <w:rPr>
      <w:rFonts w:ascii="Cambria" w:eastAsia="MS Gothic" w:hAnsi="Cambria" w:cs="Angsana New"/>
      <w:color w:val="243F6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69D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Grid-Accent2">
    <w:name w:val="Light Grid Accent 2"/>
    <w:basedOn w:val="TableNormal"/>
    <w:uiPriority w:val="62"/>
    <w:rsid w:val="001B5EFB"/>
    <w:tblPr>
      <w:tblStyleRowBandSize w:val="1"/>
      <w:tblStyleColBandSize w:val="1"/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MS Gothic" w:hAnsi="Cambria" w:cs="Angsana New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mbria" w:eastAsia="MS Gothic" w:hAnsi="Cambria" w:cs="Angsana New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mbria" w:eastAsia="MS Gothic" w:hAnsi="Cambria" w:cs="Angsana New"/>
        <w:b/>
        <w:bCs/>
      </w:rPr>
    </w:tblStylePr>
    <w:tblStylePr w:type="lastCol">
      <w:rPr>
        <w:rFonts w:ascii="Cambria" w:eastAsia="MS Gothic" w:hAnsi="Cambria" w:cs="Angsana New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C67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67B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7CBE"/>
    <w:pPr>
      <w:ind w:left="720"/>
      <w:contextualSpacing/>
    </w:pPr>
  </w:style>
  <w:style w:type="character" w:styleId="Strong">
    <w:name w:val="Strong"/>
    <w:uiPriority w:val="22"/>
    <w:qFormat/>
    <w:rsid w:val="00062FCB"/>
    <w:rPr>
      <w:b/>
      <w:bCs/>
    </w:rPr>
  </w:style>
  <w:style w:type="character" w:customStyle="1" w:styleId="Heading1Char">
    <w:name w:val="Heading 1 Char"/>
    <w:link w:val="Heading1"/>
    <w:uiPriority w:val="9"/>
    <w:rsid w:val="00C74167"/>
    <w:rPr>
      <w:rFonts w:ascii="Times New Roman" w:eastAsia="Times New Roman" w:hAnsi="Times New Roman" w:cs="Times New Roman"/>
      <w:b/>
      <w:bCs/>
      <w:kern w:val="36"/>
      <w:sz w:val="48"/>
      <w:szCs w:val="48"/>
      <w:lang w:val="id-ID" w:eastAsia="id-ID"/>
    </w:rPr>
  </w:style>
  <w:style w:type="paragraph" w:styleId="Header">
    <w:name w:val="header"/>
    <w:basedOn w:val="Normal"/>
    <w:link w:val="HeaderChar"/>
    <w:uiPriority w:val="99"/>
    <w:unhideWhenUsed/>
    <w:rsid w:val="00E513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13D7"/>
  </w:style>
  <w:style w:type="paragraph" w:styleId="Footer">
    <w:name w:val="footer"/>
    <w:basedOn w:val="Normal"/>
    <w:link w:val="FooterChar"/>
    <w:uiPriority w:val="99"/>
    <w:unhideWhenUsed/>
    <w:rsid w:val="00E513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13D7"/>
  </w:style>
  <w:style w:type="character" w:customStyle="1" w:styleId="Heading3Char">
    <w:name w:val="Heading 3 Char"/>
    <w:link w:val="Heading3"/>
    <w:uiPriority w:val="9"/>
    <w:semiHidden/>
    <w:rsid w:val="00EB4237"/>
    <w:rPr>
      <w:rFonts w:ascii="Cambria" w:eastAsia="MS Gothic" w:hAnsi="Cambria" w:cs="Angsana New"/>
      <w:color w:val="243F60"/>
      <w:sz w:val="24"/>
      <w:szCs w:val="24"/>
    </w:rPr>
  </w:style>
  <w:style w:type="character" w:styleId="Hyperlink">
    <w:name w:val="Hyperlink"/>
    <w:uiPriority w:val="99"/>
    <w:semiHidden/>
    <w:unhideWhenUsed/>
    <w:rsid w:val="00EB4237"/>
    <w:rPr>
      <w:color w:val="0000FF"/>
      <w:u w:val="single"/>
    </w:rPr>
  </w:style>
  <w:style w:type="character" w:styleId="Emphasis">
    <w:name w:val="Emphasis"/>
    <w:uiPriority w:val="20"/>
    <w:qFormat/>
    <w:rsid w:val="00CA1DB7"/>
    <w:rPr>
      <w:i/>
      <w:iCs/>
    </w:rPr>
  </w:style>
  <w:style w:type="character" w:styleId="CommentReference">
    <w:name w:val="annotation reference"/>
    <w:uiPriority w:val="99"/>
    <w:semiHidden/>
    <w:unhideWhenUsed/>
    <w:rsid w:val="00DB7A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7A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B7A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7A1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B7A1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802E0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sz w:val="28"/>
      <w:szCs w:val="28"/>
      <w:lang w:bidi="th-TH"/>
    </w:rPr>
  </w:style>
  <w:style w:type="paragraph" w:customStyle="1" w:styleId="Body">
    <w:name w:val="Body"/>
    <w:rsid w:val="003E69F2"/>
    <w:rPr>
      <w:rFonts w:ascii="Helvetica" w:eastAsia="ヒラギノ角ゴ Pro W3" w:hAnsi="Helvetica" w:cs="Times New Roman"/>
      <w:color w:val="000000"/>
      <w:sz w:val="24"/>
    </w:rPr>
  </w:style>
  <w:style w:type="paragraph" w:styleId="Title">
    <w:name w:val="Title"/>
    <w:basedOn w:val="Normal"/>
    <w:next w:val="Normal"/>
    <w:link w:val="TitleChar"/>
    <w:qFormat/>
    <w:rsid w:val="0031357E"/>
    <w:pPr>
      <w:spacing w:after="0" w:line="240" w:lineRule="auto"/>
      <w:contextualSpacing/>
    </w:pPr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31357E"/>
    <w:rPr>
      <w:rFonts w:ascii="Calibri Light" w:eastAsia="Times New Roman" w:hAnsi="Calibri Light" w:cs="Times New Roman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83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3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5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7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048D19-B8FE-4E2C-807F-BACD01712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Chamber of Commerce</Company>
  <LinksUpToDate>false</LinksUpToDate>
  <CharactersWithSpaces>2093</CharactersWithSpaces>
  <SharedDoc>false</SharedDoc>
  <HLinks>
    <vt:vector size="6" baseType="variant">
      <vt:variant>
        <vt:i4>7209022</vt:i4>
      </vt:variant>
      <vt:variant>
        <vt:i4>0</vt:i4>
      </vt:variant>
      <vt:variant>
        <vt:i4>0</vt:i4>
      </vt:variant>
      <vt:variant>
        <vt:i4>5</vt:i4>
      </vt:variant>
      <vt:variant>
        <vt:lpwstr>https://www.amchamthailand.com/acct/asp/default.as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DIUser</dc:creator>
  <cp:keywords/>
  <cp:lastModifiedBy>Pham Linh</cp:lastModifiedBy>
  <cp:revision>8</cp:revision>
  <cp:lastPrinted>2020-10-22T11:04:00Z</cp:lastPrinted>
  <dcterms:created xsi:type="dcterms:W3CDTF">2020-10-15T02:46:00Z</dcterms:created>
  <dcterms:modified xsi:type="dcterms:W3CDTF">2020-10-22T11:07:00Z</dcterms:modified>
</cp:coreProperties>
</file>